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FA08" w14:textId="77777777" w:rsidR="006D0A2A" w:rsidRDefault="002C3CBD" w:rsidP="006E53F0">
      <w:pPr>
        <w:pStyle w:val="Heading1"/>
      </w:pPr>
      <w:bookmarkStart w:id="0" w:name="_Hlk139034991"/>
      <w:r>
        <w:rPr>
          <w:noProof/>
        </w:rPr>
        <w:drawing>
          <wp:anchor distT="0" distB="0" distL="114300" distR="114300" simplePos="0" relativeHeight="251663360" behindDoc="1" locked="0" layoutInCell="1" allowOverlap="1" wp14:anchorId="08F7EA07" wp14:editId="29D9D1FB">
            <wp:simplePos x="0" y="0"/>
            <wp:positionH relativeFrom="column">
              <wp:posOffset>4793615</wp:posOffset>
            </wp:positionH>
            <wp:positionV relativeFrom="paragraph">
              <wp:posOffset>156210</wp:posOffset>
            </wp:positionV>
            <wp:extent cx="1370965" cy="609478"/>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of_the_West_of_England_Combined_Authority.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0965" cy="609478"/>
                    </a:xfrm>
                    <a:prstGeom prst="rect">
                      <a:avLst/>
                    </a:prstGeom>
                  </pic:spPr>
                </pic:pic>
              </a:graphicData>
            </a:graphic>
          </wp:anchor>
        </w:drawing>
      </w:r>
      <w:r w:rsidR="00795860">
        <w:rPr>
          <w:noProof/>
        </w:rPr>
        <w:drawing>
          <wp:anchor distT="0" distB="0" distL="114300" distR="114300" simplePos="0" relativeHeight="251660288" behindDoc="0" locked="0" layoutInCell="1" allowOverlap="1" wp14:anchorId="24594FF2" wp14:editId="115CAE84">
            <wp:simplePos x="0" y="0"/>
            <wp:positionH relativeFrom="column">
              <wp:posOffset>-70485</wp:posOffset>
            </wp:positionH>
            <wp:positionV relativeFrom="paragraph">
              <wp:posOffset>162560</wp:posOffset>
            </wp:positionV>
            <wp:extent cx="1627505" cy="6216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7505" cy="621665"/>
                    </a:xfrm>
                    <a:prstGeom prst="rect">
                      <a:avLst/>
                    </a:prstGeom>
                    <a:noFill/>
                  </pic:spPr>
                </pic:pic>
              </a:graphicData>
            </a:graphic>
            <wp14:sizeRelV relativeFrom="margin">
              <wp14:pctHeight>0</wp14:pctHeight>
            </wp14:sizeRelV>
          </wp:anchor>
        </w:drawing>
      </w:r>
    </w:p>
    <w:p w14:paraId="6C6BF2D3" w14:textId="77777777" w:rsidR="006E53F0" w:rsidRDefault="006E53F0" w:rsidP="006E53F0">
      <w:pPr>
        <w:pStyle w:val="Heading1"/>
      </w:pPr>
    </w:p>
    <w:p w14:paraId="044F747A"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w:t>
      </w:r>
      <w:r w:rsidR="00795860">
        <w:t>S</w:t>
      </w:r>
      <w:r w:rsidR="006E53F0" w:rsidRPr="006E53F0">
        <w:t xml:space="preserve">upport </w:t>
      </w:r>
      <w:r w:rsidRPr="00BF0884">
        <w:rPr>
          <w:szCs w:val="32"/>
        </w:rPr>
        <w:t>form 2023/2024</w:t>
      </w:r>
      <w:r w:rsidRPr="00BF0884">
        <w:rPr>
          <w:sz w:val="20"/>
        </w:rPr>
        <w:t xml:space="preserve"> </w:t>
      </w:r>
    </w:p>
    <w:p w14:paraId="77342E7B" w14:textId="77777777" w:rsidR="00BF0884" w:rsidRDefault="00BF0884" w:rsidP="00630674">
      <w:pPr>
        <w:pStyle w:val="Heading2"/>
        <w:ind w:right="-165"/>
        <w:rPr>
          <w:i/>
          <w:sz w:val="20"/>
          <w:szCs w:val="20"/>
        </w:rPr>
      </w:pPr>
    </w:p>
    <w:p w14:paraId="27E80D6F"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0C5832C5" w14:textId="77777777" w:rsidR="00BF0884" w:rsidRDefault="00BF0884" w:rsidP="00BF0884">
      <w:pPr>
        <w:pStyle w:val="NoSpacing"/>
      </w:pPr>
    </w:p>
    <w:p w14:paraId="2EA06212"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59DF1059"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5D830EEE"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64A8E03F" w14:textId="77777777" w:rsidTr="00BF0884">
        <w:trPr>
          <w:trHeight w:val="2894"/>
        </w:trPr>
        <w:tc>
          <w:tcPr>
            <w:tcW w:w="2846" w:type="dxa"/>
            <w:tcBorders>
              <w:bottom w:val="single" w:sz="12" w:space="0" w:color="FFFFFF" w:themeColor="background1"/>
            </w:tcBorders>
            <w:shd w:val="clear" w:color="auto" w:fill="00B050"/>
          </w:tcPr>
          <w:p w14:paraId="07E0B02F"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51D3A7E1"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3FDC5468"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029EE251" w14:textId="77777777" w:rsidR="006D0A2A" w:rsidRPr="00BF0884" w:rsidRDefault="006D0A2A" w:rsidP="00805D34">
            <w:pPr>
              <w:spacing w:after="160" w:line="259" w:lineRule="auto"/>
              <w:ind w:left="173" w:right="317"/>
              <w:jc w:val="center"/>
              <w:rPr>
                <w:rFonts w:cs="Arial"/>
                <w:b/>
                <w:sz w:val="24"/>
                <w:szCs w:val="20"/>
              </w:rPr>
            </w:pPr>
          </w:p>
          <w:p w14:paraId="245CEA4F" w14:textId="77777777" w:rsidR="006D0A2A" w:rsidRPr="00BF0884" w:rsidRDefault="006D0A2A" w:rsidP="00805D34">
            <w:pPr>
              <w:ind w:left="173" w:right="317"/>
              <w:rPr>
                <w:rFonts w:cs="Arial"/>
                <w:sz w:val="24"/>
                <w:szCs w:val="20"/>
              </w:rPr>
            </w:pPr>
          </w:p>
        </w:tc>
        <w:tc>
          <w:tcPr>
            <w:tcW w:w="7581" w:type="dxa"/>
          </w:tcPr>
          <w:p w14:paraId="1B95AAFA" w14:textId="77777777" w:rsidR="00630674" w:rsidRPr="00BF0884" w:rsidRDefault="00630674" w:rsidP="00630674">
            <w:pPr>
              <w:spacing w:after="160" w:line="259" w:lineRule="auto"/>
              <w:ind w:left="28"/>
              <w:rPr>
                <w:rFonts w:cs="Arial"/>
                <w:sz w:val="20"/>
                <w:szCs w:val="20"/>
                <w:lang w:val="en"/>
              </w:rPr>
            </w:pPr>
          </w:p>
          <w:p w14:paraId="57CCEDDE"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6BCE4E90"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7A9F7589"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3DAFCD7E"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1C6B373D"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5832D82E"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319C3F51" w14:textId="77777777" w:rsidR="006D0A2A" w:rsidRPr="00BF0884" w:rsidRDefault="006D0A2A" w:rsidP="00805D34">
            <w:pPr>
              <w:tabs>
                <w:tab w:val="left" w:pos="316"/>
              </w:tabs>
              <w:ind w:left="173" w:right="317"/>
              <w:rPr>
                <w:rFonts w:cs="Arial"/>
                <w:bCs/>
                <w:sz w:val="24"/>
                <w:szCs w:val="20"/>
              </w:rPr>
            </w:pPr>
          </w:p>
        </w:tc>
        <w:tc>
          <w:tcPr>
            <w:tcW w:w="7581" w:type="dxa"/>
          </w:tcPr>
          <w:p w14:paraId="5235E1C3" w14:textId="77777777" w:rsidR="006D0A2A" w:rsidRPr="00BF0884" w:rsidRDefault="006D0A2A" w:rsidP="00630674">
            <w:pPr>
              <w:tabs>
                <w:tab w:val="left" w:pos="316"/>
              </w:tabs>
              <w:spacing w:after="160" w:line="259" w:lineRule="auto"/>
              <w:ind w:left="28"/>
              <w:rPr>
                <w:rFonts w:cs="Arial"/>
                <w:bCs/>
                <w:sz w:val="20"/>
                <w:szCs w:val="20"/>
              </w:rPr>
            </w:pPr>
          </w:p>
          <w:p w14:paraId="7822DFC9"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10"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6CF01C13"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21,000 per year.</w:t>
            </w:r>
          </w:p>
          <w:p w14:paraId="5272010F"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04645354"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526D07D9" w14:textId="77777777" w:rsidR="006D0A2A" w:rsidRPr="00BF0884" w:rsidRDefault="006D0A2A" w:rsidP="00805D34">
            <w:pPr>
              <w:spacing w:after="160" w:line="259" w:lineRule="auto"/>
              <w:ind w:left="173" w:right="317"/>
              <w:jc w:val="center"/>
              <w:rPr>
                <w:rFonts w:cs="Arial"/>
                <w:b/>
                <w:sz w:val="24"/>
                <w:szCs w:val="20"/>
                <w:lang w:val="en"/>
              </w:rPr>
            </w:pPr>
          </w:p>
          <w:p w14:paraId="3BD2EC12"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25B73905" w14:textId="77777777" w:rsidR="006D0A2A" w:rsidRPr="00BF0884" w:rsidRDefault="006D0A2A" w:rsidP="00805D34">
            <w:pPr>
              <w:ind w:left="173" w:right="317"/>
              <w:rPr>
                <w:rFonts w:cs="Arial"/>
                <w:sz w:val="24"/>
                <w:szCs w:val="20"/>
              </w:rPr>
            </w:pPr>
          </w:p>
        </w:tc>
        <w:tc>
          <w:tcPr>
            <w:tcW w:w="7581" w:type="dxa"/>
          </w:tcPr>
          <w:p w14:paraId="01133D6D" w14:textId="77777777" w:rsidR="006D0A2A" w:rsidRPr="00BF0884" w:rsidRDefault="006D0A2A" w:rsidP="00630674">
            <w:pPr>
              <w:spacing w:after="160" w:line="259" w:lineRule="auto"/>
              <w:ind w:left="28"/>
              <w:rPr>
                <w:rFonts w:cs="Arial"/>
                <w:sz w:val="20"/>
                <w:szCs w:val="20"/>
                <w:lang w:val="en"/>
              </w:rPr>
            </w:pPr>
          </w:p>
          <w:p w14:paraId="5A283272"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532433EE"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2EE901B6" w14:textId="77777777" w:rsidR="00D14FAF" w:rsidRPr="00BF0884" w:rsidRDefault="00D14FAF" w:rsidP="00630674">
            <w:pPr>
              <w:ind w:left="28"/>
              <w:rPr>
                <w:rFonts w:cs="Arial"/>
                <w:sz w:val="20"/>
                <w:szCs w:val="20"/>
                <w:lang w:val="en"/>
              </w:rPr>
            </w:pPr>
          </w:p>
          <w:p w14:paraId="3BF36B33"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3CBD1C91"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17DD8227"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27D6D455"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779C8343"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4A649EFF"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113467A5"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2278D19A"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100DBE51"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7A4AD3D5"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23AD8B3E" w14:textId="77777777" w:rsidR="006D0A2A" w:rsidRPr="00BF0884" w:rsidRDefault="006D0A2A" w:rsidP="00805D34">
            <w:pPr>
              <w:tabs>
                <w:tab w:val="left" w:pos="316"/>
              </w:tabs>
              <w:ind w:left="173" w:right="317"/>
              <w:rPr>
                <w:rFonts w:cs="Arial"/>
                <w:sz w:val="24"/>
                <w:szCs w:val="20"/>
                <w:lang w:val="en"/>
              </w:rPr>
            </w:pPr>
          </w:p>
        </w:tc>
        <w:tc>
          <w:tcPr>
            <w:tcW w:w="7581" w:type="dxa"/>
          </w:tcPr>
          <w:p w14:paraId="53C37C8C" w14:textId="77777777" w:rsidR="006D0A2A" w:rsidRPr="00BF0884" w:rsidRDefault="006D0A2A" w:rsidP="00630674">
            <w:pPr>
              <w:tabs>
                <w:tab w:val="left" w:pos="316"/>
              </w:tabs>
              <w:spacing w:after="160" w:line="259" w:lineRule="auto"/>
              <w:ind w:left="28"/>
              <w:rPr>
                <w:rFonts w:cs="Arial"/>
                <w:sz w:val="20"/>
                <w:szCs w:val="20"/>
                <w:lang w:val="en"/>
              </w:rPr>
            </w:pPr>
          </w:p>
          <w:p w14:paraId="0D8DFB74"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1AF43688"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25DCCB63"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1" w:history="1">
              <w:r w:rsidRPr="00BF0884">
                <w:rPr>
                  <w:rStyle w:val="Hyperlink"/>
                  <w:rFonts w:cs="Arial"/>
                  <w:sz w:val="20"/>
                  <w:szCs w:val="20"/>
                  <w:lang w:val="en"/>
                </w:rPr>
                <w:t xml:space="preserve">Free Education and childcare for </w:t>
              </w:r>
            </w:hyperlink>
            <w:hyperlink r:id="rId12" w:history="1">
              <w:r w:rsidRPr="00BF0884">
                <w:rPr>
                  <w:rStyle w:val="Hyperlink"/>
                  <w:rFonts w:cs="Arial"/>
                  <w:sz w:val="20"/>
                  <w:szCs w:val="20"/>
                  <w:lang w:val="en"/>
                </w:rPr>
                <w:t>2-year-olds</w:t>
              </w:r>
            </w:hyperlink>
            <w:r w:rsidRPr="00BF0884">
              <w:rPr>
                <w:rFonts w:cs="Arial"/>
                <w:sz w:val="20"/>
                <w:szCs w:val="20"/>
                <w:lang w:val="en"/>
              </w:rPr>
              <w:t xml:space="preserve"> or </w:t>
            </w:r>
            <w:hyperlink r:id="rId13"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4"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22734F7C"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 xml:space="preserve">As a </w:t>
            </w:r>
            <w:r w:rsidR="00795860" w:rsidRPr="00BF0884">
              <w:rPr>
                <w:rFonts w:cs="Arial"/>
                <w:sz w:val="20"/>
                <w:szCs w:val="20"/>
              </w:rPr>
              <w:t>general rule childcare payment</w:t>
            </w:r>
            <w:r w:rsidRPr="00BF0884">
              <w:rPr>
                <w:rFonts w:cs="Arial"/>
                <w:sz w:val="20"/>
                <w:szCs w:val="20"/>
              </w:rPr>
              <w:t xml:space="preserve"> should not exceed £6.00 per hour. Any costs over £6 per hour will need to be approved by a Learning IAG Manager. (We advise learners to speak to your WEA tutor or course organiser).</w:t>
            </w:r>
          </w:p>
        </w:tc>
      </w:tr>
      <w:tr w:rsidR="006D0A2A" w:rsidRPr="00BE3FEB" w14:paraId="2201E248"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3DFDBC52" w14:textId="77777777" w:rsidR="006D0A2A" w:rsidRPr="00BF0884" w:rsidRDefault="006D0A2A" w:rsidP="00805D34">
            <w:pPr>
              <w:ind w:left="173" w:right="317"/>
              <w:rPr>
                <w:rFonts w:cs="Arial"/>
                <w:b/>
                <w:color w:val="FFFFFF" w:themeColor="background1"/>
                <w:sz w:val="24"/>
                <w:szCs w:val="20"/>
              </w:rPr>
            </w:pPr>
          </w:p>
          <w:p w14:paraId="4A2E60DE" w14:textId="77777777" w:rsidR="006D0A2A" w:rsidRPr="00BF0884" w:rsidRDefault="006D0A2A" w:rsidP="00805D34">
            <w:pPr>
              <w:ind w:left="173" w:right="317"/>
              <w:rPr>
                <w:rFonts w:cs="Arial"/>
                <w:b/>
                <w:color w:val="FFFFFF" w:themeColor="background1"/>
                <w:sz w:val="24"/>
                <w:szCs w:val="20"/>
              </w:rPr>
            </w:pPr>
          </w:p>
          <w:p w14:paraId="7046FEA2" w14:textId="77777777" w:rsidR="006D0A2A" w:rsidRPr="00BF0884" w:rsidRDefault="006D0A2A" w:rsidP="00805D34">
            <w:pPr>
              <w:ind w:left="173" w:right="317"/>
              <w:jc w:val="center"/>
              <w:rPr>
                <w:rFonts w:cs="Arial"/>
                <w:b/>
                <w:color w:val="FFFFFF" w:themeColor="background1"/>
                <w:sz w:val="24"/>
                <w:szCs w:val="20"/>
              </w:rPr>
            </w:pPr>
          </w:p>
          <w:p w14:paraId="6EA392D2" w14:textId="77777777" w:rsidR="006D0A2A" w:rsidRPr="00BF0884" w:rsidRDefault="006D0A2A" w:rsidP="00805D34">
            <w:pPr>
              <w:ind w:left="173" w:right="317"/>
              <w:jc w:val="center"/>
              <w:rPr>
                <w:rFonts w:cs="Arial"/>
                <w:b/>
                <w:color w:val="FFFFFF" w:themeColor="background1"/>
                <w:sz w:val="24"/>
                <w:szCs w:val="20"/>
              </w:rPr>
            </w:pPr>
          </w:p>
          <w:p w14:paraId="144479CD" w14:textId="77777777" w:rsidR="006D0A2A" w:rsidRPr="00BF0884" w:rsidRDefault="006D0A2A" w:rsidP="00805D34">
            <w:pPr>
              <w:ind w:left="173" w:right="317"/>
              <w:jc w:val="center"/>
              <w:rPr>
                <w:rFonts w:cs="Arial"/>
                <w:b/>
                <w:color w:val="FFFFFF" w:themeColor="background1"/>
                <w:sz w:val="24"/>
                <w:szCs w:val="20"/>
              </w:rPr>
            </w:pPr>
          </w:p>
          <w:p w14:paraId="22017C86" w14:textId="77777777" w:rsidR="006D0A2A" w:rsidRPr="00BF0884" w:rsidRDefault="006D0A2A" w:rsidP="00805D34">
            <w:pPr>
              <w:ind w:left="173" w:right="317"/>
              <w:jc w:val="center"/>
              <w:rPr>
                <w:rFonts w:cs="Arial"/>
                <w:b/>
                <w:color w:val="FFFFFF" w:themeColor="background1"/>
                <w:sz w:val="24"/>
                <w:szCs w:val="20"/>
              </w:rPr>
            </w:pPr>
          </w:p>
          <w:p w14:paraId="2E12EC5C"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27024A6F" w14:textId="77777777" w:rsidR="006D0A2A" w:rsidRPr="00BF0884" w:rsidRDefault="006D0A2A" w:rsidP="00805D34">
            <w:pPr>
              <w:ind w:left="173" w:right="317"/>
              <w:rPr>
                <w:rFonts w:cs="Arial"/>
                <w:sz w:val="24"/>
                <w:szCs w:val="20"/>
              </w:rPr>
            </w:pPr>
          </w:p>
        </w:tc>
        <w:tc>
          <w:tcPr>
            <w:tcW w:w="7581" w:type="dxa"/>
          </w:tcPr>
          <w:p w14:paraId="1DEE42F7" w14:textId="77777777" w:rsidR="006D0A2A" w:rsidRPr="00BF0884" w:rsidRDefault="006D0A2A" w:rsidP="00630674">
            <w:pPr>
              <w:tabs>
                <w:tab w:val="left" w:pos="537"/>
              </w:tabs>
              <w:ind w:left="28"/>
              <w:rPr>
                <w:rFonts w:cs="Arial"/>
                <w:sz w:val="20"/>
                <w:szCs w:val="20"/>
              </w:rPr>
            </w:pPr>
          </w:p>
          <w:p w14:paraId="588BD1E0"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06FF578B"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0CCE28D2"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5C00B20A"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21BB1ADA" w14:textId="77777777" w:rsidR="006D0A2A" w:rsidRPr="00BF0884" w:rsidRDefault="006D0A2A" w:rsidP="00630674">
            <w:pPr>
              <w:ind w:left="28"/>
              <w:rPr>
                <w:rFonts w:cs="Arial"/>
                <w:sz w:val="20"/>
                <w:szCs w:val="20"/>
              </w:rPr>
            </w:pPr>
          </w:p>
        </w:tc>
      </w:tr>
      <w:tr w:rsidR="006D0A2A" w:rsidRPr="00BE3FEB" w14:paraId="7EEA44E7"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3D52A9C4"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2747943A"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000E4E9D" w14:textId="77777777" w:rsidR="006D0A2A" w:rsidRPr="00BF0884" w:rsidRDefault="006D0A2A" w:rsidP="00805D34">
            <w:pPr>
              <w:ind w:left="173" w:right="317"/>
              <w:rPr>
                <w:rFonts w:cs="Arial"/>
                <w:sz w:val="24"/>
                <w:szCs w:val="20"/>
              </w:rPr>
            </w:pPr>
          </w:p>
        </w:tc>
        <w:tc>
          <w:tcPr>
            <w:tcW w:w="7581" w:type="dxa"/>
          </w:tcPr>
          <w:p w14:paraId="3FEA92D6" w14:textId="77777777" w:rsidR="006D0A2A" w:rsidRPr="00BF0884" w:rsidRDefault="006D0A2A" w:rsidP="00630674">
            <w:pPr>
              <w:spacing w:after="160" w:line="259" w:lineRule="auto"/>
              <w:ind w:left="28"/>
              <w:rPr>
                <w:rFonts w:cs="Arial"/>
                <w:sz w:val="20"/>
                <w:szCs w:val="20"/>
              </w:rPr>
            </w:pPr>
          </w:p>
          <w:p w14:paraId="250FDF42"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6CF49AF9" w14:textId="77777777" w:rsidR="006D0A2A" w:rsidRPr="00BF0884" w:rsidRDefault="006D0A2A" w:rsidP="00630674">
            <w:pPr>
              <w:ind w:left="28"/>
              <w:rPr>
                <w:rFonts w:cs="Arial"/>
                <w:sz w:val="20"/>
                <w:szCs w:val="20"/>
              </w:rPr>
            </w:pPr>
          </w:p>
        </w:tc>
      </w:tr>
      <w:tr w:rsidR="006D0A2A" w:rsidRPr="00BE3FEB" w14:paraId="736BC9DC"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7C625B42"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6453F13B"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035A40D3" w14:textId="77777777" w:rsidR="006D0A2A" w:rsidRPr="00BF0884" w:rsidRDefault="006D0A2A" w:rsidP="00805D34">
            <w:pPr>
              <w:ind w:left="173" w:right="317"/>
              <w:rPr>
                <w:rFonts w:cs="Arial"/>
                <w:sz w:val="24"/>
                <w:szCs w:val="20"/>
              </w:rPr>
            </w:pPr>
          </w:p>
        </w:tc>
        <w:tc>
          <w:tcPr>
            <w:tcW w:w="7581" w:type="dxa"/>
          </w:tcPr>
          <w:p w14:paraId="387590B5" w14:textId="77777777" w:rsidR="006D0A2A" w:rsidRPr="00BF0884" w:rsidRDefault="006D0A2A" w:rsidP="00630674">
            <w:pPr>
              <w:ind w:left="28"/>
              <w:rPr>
                <w:rFonts w:cs="Arial"/>
                <w:sz w:val="20"/>
                <w:szCs w:val="20"/>
              </w:rPr>
            </w:pPr>
          </w:p>
          <w:p w14:paraId="113D301F"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668B5CA9" w14:textId="77777777" w:rsidTr="00BF0884">
        <w:trPr>
          <w:trHeight w:val="1311"/>
        </w:trPr>
        <w:tc>
          <w:tcPr>
            <w:tcW w:w="2846" w:type="dxa"/>
            <w:tcBorders>
              <w:top w:val="single" w:sz="12" w:space="0" w:color="FFFFFF" w:themeColor="background1"/>
            </w:tcBorders>
            <w:shd w:val="clear" w:color="auto" w:fill="00B050"/>
          </w:tcPr>
          <w:p w14:paraId="092BEA65"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74CBE6B3"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4D5E6234" w14:textId="77777777" w:rsidR="006D0A2A" w:rsidRPr="00BF0884" w:rsidRDefault="006D0A2A" w:rsidP="00805D34">
            <w:pPr>
              <w:ind w:left="173" w:right="317"/>
              <w:rPr>
                <w:rFonts w:cs="Arial"/>
                <w:sz w:val="24"/>
                <w:szCs w:val="20"/>
              </w:rPr>
            </w:pPr>
          </w:p>
        </w:tc>
        <w:tc>
          <w:tcPr>
            <w:tcW w:w="7581" w:type="dxa"/>
          </w:tcPr>
          <w:p w14:paraId="38EA446D" w14:textId="77777777" w:rsidR="006D0A2A" w:rsidRPr="00BF0884" w:rsidRDefault="006D0A2A" w:rsidP="00630674">
            <w:pPr>
              <w:spacing w:after="160" w:line="259" w:lineRule="auto"/>
              <w:ind w:left="28"/>
              <w:rPr>
                <w:rFonts w:cs="Arial"/>
                <w:sz w:val="20"/>
                <w:szCs w:val="20"/>
              </w:rPr>
            </w:pPr>
          </w:p>
          <w:p w14:paraId="0E4FD3C8"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277C4C64" w14:textId="77777777" w:rsidR="006D0A2A" w:rsidRPr="00BF0884" w:rsidRDefault="006D0A2A" w:rsidP="00630674">
            <w:pPr>
              <w:ind w:left="28"/>
              <w:rPr>
                <w:rFonts w:cs="Arial"/>
                <w:sz w:val="20"/>
                <w:szCs w:val="20"/>
              </w:rPr>
            </w:pPr>
          </w:p>
        </w:tc>
      </w:tr>
      <w:tr w:rsidR="006D0A2A" w:rsidRPr="00BE3FEB" w14:paraId="32FB243F" w14:textId="77777777" w:rsidTr="00BF0884">
        <w:trPr>
          <w:trHeight w:val="695"/>
        </w:trPr>
        <w:tc>
          <w:tcPr>
            <w:tcW w:w="10427" w:type="dxa"/>
            <w:gridSpan w:val="2"/>
          </w:tcPr>
          <w:p w14:paraId="398122B2" w14:textId="008E5D5F" w:rsidR="00FF514E" w:rsidRDefault="00FF514E" w:rsidP="00630674">
            <w:pPr>
              <w:ind w:left="31" w:right="-165"/>
              <w:rPr>
                <w:rFonts w:cs="Arial"/>
                <w:sz w:val="20"/>
                <w:szCs w:val="20"/>
              </w:rPr>
            </w:pPr>
            <w:r w:rsidRPr="00FF514E">
              <w:rPr>
                <w:rFonts w:cs="Arial"/>
                <w:sz w:val="20"/>
                <w:szCs w:val="20"/>
              </w:rPr>
              <w:t>Deadline for applying for DLS support is 31st July 2024. Applications received after this date will not be processed.</w:t>
            </w:r>
          </w:p>
          <w:p w14:paraId="3128432D" w14:textId="77777777" w:rsidR="00FF514E" w:rsidRDefault="00FF514E" w:rsidP="00630674">
            <w:pPr>
              <w:ind w:left="31" w:right="-165"/>
              <w:rPr>
                <w:rFonts w:cs="Arial"/>
                <w:sz w:val="20"/>
                <w:szCs w:val="20"/>
              </w:rPr>
            </w:pPr>
          </w:p>
          <w:p w14:paraId="0B6EB26A" w14:textId="2A1CE274" w:rsidR="006D0A2A" w:rsidRDefault="006D0A2A" w:rsidP="00630674">
            <w:pPr>
              <w:ind w:left="31" w:right="-165"/>
              <w:rPr>
                <w:rStyle w:val="Hyperlink"/>
                <w:rFonts w:cs="Arial"/>
                <w:sz w:val="20"/>
                <w:szCs w:val="20"/>
              </w:rPr>
            </w:pPr>
            <w:r w:rsidRPr="00BF0884">
              <w:rPr>
                <w:rFonts w:cs="Arial"/>
                <w:sz w:val="20"/>
                <w:szCs w:val="20"/>
              </w:rPr>
              <w:t xml:space="preserve">For support and further information If you have any questions regarding the DLS funds you can contact the WEA Student Support team by calling 0300 3033 464 or emailing </w:t>
            </w:r>
            <w:hyperlink r:id="rId15" w:history="1">
              <w:r w:rsidRPr="00BF0884">
                <w:rPr>
                  <w:rStyle w:val="Hyperlink"/>
                  <w:rFonts w:cs="Arial"/>
                  <w:sz w:val="20"/>
                  <w:szCs w:val="20"/>
                </w:rPr>
                <w:t>studentsupport@wea.ac.uk</w:t>
              </w:r>
            </w:hyperlink>
            <w:r w:rsidRPr="00BF0884">
              <w:rPr>
                <w:rFonts w:cs="Arial"/>
                <w:sz w:val="20"/>
                <w:szCs w:val="20"/>
                <w:u w:val="single"/>
              </w:rPr>
              <w:t xml:space="preserve"> </w:t>
            </w:r>
            <w:r w:rsidRPr="00BF0884">
              <w:rPr>
                <w:rFonts w:cs="Arial"/>
                <w:sz w:val="20"/>
                <w:szCs w:val="20"/>
              </w:rPr>
              <w:t xml:space="preserve">. We also provide information on our on the WEA website </w:t>
            </w:r>
            <w:hyperlink r:id="rId16" w:history="1">
              <w:r w:rsidRPr="00BF0884">
                <w:rPr>
                  <w:rStyle w:val="Hyperlink"/>
                  <w:rFonts w:cs="Arial"/>
                  <w:sz w:val="20"/>
                  <w:szCs w:val="20"/>
                </w:rPr>
                <w:t>https://www.wea.org.uk/learn-us/course-fees-and-financial-support</w:t>
              </w:r>
            </w:hyperlink>
          </w:p>
          <w:p w14:paraId="30BF3904" w14:textId="77777777" w:rsidR="00BF0884" w:rsidRPr="00BF0884" w:rsidRDefault="00BF0884" w:rsidP="00630674">
            <w:pPr>
              <w:ind w:left="31" w:right="-165"/>
              <w:rPr>
                <w:rFonts w:cs="Arial"/>
                <w:sz w:val="20"/>
                <w:szCs w:val="20"/>
              </w:rPr>
            </w:pPr>
          </w:p>
        </w:tc>
      </w:tr>
    </w:tbl>
    <w:p w14:paraId="67AA5DE6" w14:textId="77777777" w:rsidR="000233F7" w:rsidRDefault="000233F7" w:rsidP="00630674">
      <w:pPr>
        <w:spacing w:after="0" w:line="240" w:lineRule="auto"/>
        <w:ind w:left="-709" w:right="-165"/>
        <w:rPr>
          <w:rFonts w:eastAsia="Times New Roman" w:cs="Arial"/>
          <w:b/>
          <w:sz w:val="20"/>
          <w:szCs w:val="20"/>
        </w:rPr>
      </w:pPr>
    </w:p>
    <w:p w14:paraId="0DE138AB" w14:textId="77777777" w:rsidR="00BF0884" w:rsidRDefault="00BF0884" w:rsidP="00630674">
      <w:pPr>
        <w:spacing w:after="0" w:line="240" w:lineRule="auto"/>
        <w:ind w:left="-709" w:right="-165"/>
        <w:rPr>
          <w:rFonts w:eastAsia="Times New Roman" w:cs="Arial"/>
          <w:b/>
          <w:sz w:val="20"/>
          <w:szCs w:val="20"/>
        </w:rPr>
      </w:pPr>
    </w:p>
    <w:p w14:paraId="1447B21E" w14:textId="77777777" w:rsidR="00BF0884" w:rsidRDefault="00BF0884" w:rsidP="00630674">
      <w:pPr>
        <w:spacing w:after="0" w:line="240" w:lineRule="auto"/>
        <w:ind w:left="-709" w:right="-165"/>
        <w:rPr>
          <w:rFonts w:eastAsia="Times New Roman" w:cs="Arial"/>
          <w:b/>
          <w:sz w:val="20"/>
          <w:szCs w:val="20"/>
        </w:rPr>
      </w:pPr>
    </w:p>
    <w:p w14:paraId="1D88F301" w14:textId="77777777" w:rsidR="00BF0884" w:rsidRDefault="00BF0884" w:rsidP="00630674">
      <w:pPr>
        <w:spacing w:after="0" w:line="240" w:lineRule="auto"/>
        <w:ind w:left="-709" w:right="-165"/>
        <w:rPr>
          <w:rFonts w:eastAsia="Times New Roman" w:cs="Arial"/>
          <w:b/>
          <w:sz w:val="20"/>
          <w:szCs w:val="20"/>
        </w:rPr>
      </w:pPr>
    </w:p>
    <w:p w14:paraId="29DF397E" w14:textId="77777777" w:rsidR="00630674" w:rsidRDefault="00795860"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59264" behindDoc="0" locked="0" layoutInCell="1" allowOverlap="1" wp14:anchorId="2B9FA8E3" wp14:editId="271EE961">
            <wp:simplePos x="0" y="0"/>
            <wp:positionH relativeFrom="margin">
              <wp:align>left</wp:align>
            </wp:positionH>
            <wp:positionV relativeFrom="paragraph">
              <wp:posOffset>12128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73AD5F3A" w14:textId="77777777" w:rsidR="00630674" w:rsidRPr="006D0A2A" w:rsidRDefault="002C3CBD"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64384" behindDoc="1" locked="0" layoutInCell="1" allowOverlap="1" wp14:anchorId="67EBEAB4" wp14:editId="6097EBA2">
            <wp:simplePos x="0" y="0"/>
            <wp:positionH relativeFrom="column">
              <wp:posOffset>5034915</wp:posOffset>
            </wp:positionH>
            <wp:positionV relativeFrom="paragraph">
              <wp:posOffset>3810</wp:posOffset>
            </wp:positionV>
            <wp:extent cx="1371600" cy="609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pic:spPr>
                </pic:pic>
              </a:graphicData>
            </a:graphic>
          </wp:anchor>
        </w:drawing>
      </w:r>
    </w:p>
    <w:p w14:paraId="5D2B26B6"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5B78EAA8" w14:textId="77777777" w:rsidR="0079586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p>
    <w:p w14:paraId="48CF275E" w14:textId="77777777" w:rsidR="008E6330" w:rsidRPr="008E6330" w:rsidRDefault="008E6330" w:rsidP="00795860">
      <w:pPr>
        <w:spacing w:after="0" w:line="240" w:lineRule="auto"/>
        <w:ind w:left="-709" w:right="-165"/>
        <w:jc w:val="center"/>
        <w:rPr>
          <w:rFonts w:eastAsia="Times New Roman" w:cs="Arial"/>
          <w:b/>
          <w:sz w:val="32"/>
          <w:szCs w:val="20"/>
          <w:lang w:val="en-US"/>
        </w:rPr>
      </w:pPr>
      <w:r w:rsidRPr="008E6330">
        <w:rPr>
          <w:rFonts w:eastAsia="Times New Roman" w:cs="Arial"/>
          <w:b/>
          <w:sz w:val="32"/>
          <w:szCs w:val="20"/>
          <w:lang w:val="en-US"/>
        </w:rPr>
        <w:t>-Application Form-</w:t>
      </w:r>
    </w:p>
    <w:p w14:paraId="4E26100C"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25428077"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5"/>
        <w:gridCol w:w="328"/>
        <w:gridCol w:w="59"/>
        <w:gridCol w:w="448"/>
        <w:gridCol w:w="447"/>
        <w:gridCol w:w="592"/>
        <w:gridCol w:w="2217"/>
        <w:gridCol w:w="473"/>
        <w:gridCol w:w="249"/>
        <w:gridCol w:w="319"/>
        <w:gridCol w:w="549"/>
        <w:gridCol w:w="428"/>
        <w:gridCol w:w="725"/>
        <w:gridCol w:w="133"/>
        <w:gridCol w:w="1358"/>
        <w:gridCol w:w="1119"/>
      </w:tblGrid>
      <w:tr w:rsidR="008E6330" w:rsidRPr="008E6330" w14:paraId="7D18ABE3" w14:textId="77777777" w:rsidTr="00805D34">
        <w:tc>
          <w:tcPr>
            <w:tcW w:w="5000" w:type="pct"/>
            <w:gridSpan w:val="16"/>
          </w:tcPr>
          <w:p w14:paraId="0347227C"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5B02ACF0" w14:textId="77777777" w:rsidR="008E6330" w:rsidRPr="00805D34" w:rsidRDefault="008E6330" w:rsidP="000233F7">
            <w:pPr>
              <w:ind w:left="175" w:right="141"/>
              <w:jc w:val="center"/>
              <w:rPr>
                <w:rFonts w:cs="Arial"/>
                <w:b/>
                <w:sz w:val="4"/>
              </w:rPr>
            </w:pPr>
          </w:p>
          <w:p w14:paraId="10B14E61" w14:textId="2DF302C0" w:rsidR="008E6330" w:rsidRPr="008E6330" w:rsidRDefault="00FF514E" w:rsidP="00FF514E">
            <w:pPr>
              <w:ind w:left="175" w:right="141"/>
              <w:rPr>
                <w:rFonts w:cs="Arial"/>
                <w:b/>
              </w:rPr>
            </w:pPr>
            <w:r w:rsidRPr="00FF514E">
              <w:rPr>
                <w:rFonts w:cs="Arial"/>
              </w:rPr>
              <w:t>All forms should be completed before your course start. Any late application may not be approved due to limited funds. Deadline for applying for DLS support is 31st July 2024. Applications received after this date will not be processed.</w:t>
            </w:r>
          </w:p>
        </w:tc>
      </w:tr>
      <w:tr w:rsidR="008E6330" w:rsidRPr="008E6330" w14:paraId="4F4B150B" w14:textId="77777777" w:rsidTr="00805D34">
        <w:tc>
          <w:tcPr>
            <w:tcW w:w="5000" w:type="pct"/>
            <w:gridSpan w:val="16"/>
            <w:tcBorders>
              <w:bottom w:val="single" w:sz="4" w:space="0" w:color="auto"/>
            </w:tcBorders>
            <w:shd w:val="clear" w:color="auto" w:fill="FFFFFF"/>
          </w:tcPr>
          <w:p w14:paraId="36871CB3" w14:textId="77777777" w:rsidR="008E6330" w:rsidRDefault="008E6330" w:rsidP="000233F7">
            <w:pPr>
              <w:ind w:left="175" w:right="141"/>
              <w:rPr>
                <w:rFonts w:cs="Arial"/>
                <w:b/>
                <w:color w:val="000000"/>
                <w:shd w:val="clear" w:color="auto" w:fill="FFFFFF"/>
                <w:lang w:eastAsia="en-GB"/>
              </w:rPr>
            </w:pPr>
            <w:r w:rsidRPr="00795860">
              <w:rPr>
                <w:rFonts w:cs="Arial"/>
                <w:b/>
                <w:bCs/>
                <w:i/>
                <w:color w:val="FF0000"/>
                <w:spacing w:val="-2"/>
                <w:position w:val="-2"/>
                <w:sz w:val="22"/>
                <w:bdr w:val="single" w:sz="4" w:space="0" w:color="auto"/>
              </w:rPr>
              <w:t xml:space="preserve">Please tick here  </w:t>
            </w:r>
            <w:r w:rsidRPr="0079586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795860">
              <w:rPr>
                <w:rFonts w:cs="Arial"/>
                <w:b/>
                <w:bCs/>
                <w:spacing w:val="-2"/>
                <w:position w:val="-2"/>
                <w:sz w:val="22"/>
                <w:bdr w:val="single" w:sz="4" w:space="0" w:color="auto"/>
              </w:rPr>
              <w:instrText xml:space="preserve"> FORMCHECKBOX </w:instrText>
            </w:r>
            <w:r w:rsidR="001E0772">
              <w:rPr>
                <w:rFonts w:cs="Arial"/>
                <w:b/>
                <w:bCs/>
                <w:spacing w:val="-2"/>
                <w:position w:val="-2"/>
                <w:bdr w:val="single" w:sz="4" w:space="0" w:color="auto"/>
              </w:rPr>
            </w:r>
            <w:r w:rsidR="001E0772">
              <w:rPr>
                <w:rFonts w:cs="Arial"/>
                <w:b/>
                <w:bCs/>
                <w:spacing w:val="-2"/>
                <w:position w:val="-2"/>
                <w:bdr w:val="single" w:sz="4" w:space="0" w:color="auto"/>
              </w:rPr>
              <w:fldChar w:fldCharType="separate"/>
            </w:r>
            <w:r w:rsidRPr="00795860">
              <w:rPr>
                <w:rFonts w:cs="Arial"/>
                <w:b/>
                <w:bCs/>
                <w:spacing w:val="-2"/>
                <w:position w:val="-2"/>
                <w:bdr w:val="single" w:sz="4" w:space="0" w:color="auto"/>
              </w:rPr>
              <w:fldChar w:fldCharType="end"/>
            </w:r>
            <w:r w:rsidRPr="00795860">
              <w:rPr>
                <w:rFonts w:cs="Arial"/>
                <w:b/>
                <w:bCs/>
                <w:spacing w:val="-2"/>
                <w:position w:val="-2"/>
                <w:sz w:val="2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7864D4F8" w14:textId="77777777" w:rsidR="00805D34" w:rsidRPr="00805D34" w:rsidRDefault="00805D34" w:rsidP="000233F7">
            <w:pPr>
              <w:ind w:left="175" w:right="141"/>
              <w:rPr>
                <w:rFonts w:cs="Arial"/>
                <w:b/>
                <w:bCs/>
                <w:spacing w:val="-2"/>
                <w:position w:val="-2"/>
                <w:sz w:val="8"/>
              </w:rPr>
            </w:pPr>
          </w:p>
        </w:tc>
      </w:tr>
      <w:tr w:rsidR="008E6330" w:rsidRPr="008E6330" w14:paraId="75125D21" w14:textId="77777777" w:rsidTr="00805D34">
        <w:tc>
          <w:tcPr>
            <w:tcW w:w="5000" w:type="pct"/>
            <w:gridSpan w:val="16"/>
            <w:tcBorders>
              <w:bottom w:val="single" w:sz="4" w:space="0" w:color="auto"/>
            </w:tcBorders>
            <w:shd w:val="clear" w:color="auto" w:fill="00B050"/>
          </w:tcPr>
          <w:p w14:paraId="0E733704"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3C0BEA3F" w14:textId="77777777" w:rsidTr="00805D34">
        <w:tc>
          <w:tcPr>
            <w:tcW w:w="5000" w:type="pct"/>
            <w:gridSpan w:val="16"/>
            <w:tcBorders>
              <w:bottom w:val="single" w:sz="4" w:space="0" w:color="auto"/>
            </w:tcBorders>
          </w:tcPr>
          <w:p w14:paraId="5C8BC288"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1E0772">
              <w:rPr>
                <w:rFonts w:cs="Arial"/>
                <w:spacing w:val="-2"/>
                <w:position w:val="-2"/>
              </w:rPr>
            </w:r>
            <w:r w:rsidR="001E0772">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78B2CBDF"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1E0772">
              <w:rPr>
                <w:rFonts w:cs="Arial"/>
                <w:spacing w:val="-2"/>
                <w:position w:val="-2"/>
              </w:rPr>
            </w:r>
            <w:r w:rsidR="001E0772">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7E441C80"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1E0772">
              <w:rPr>
                <w:rFonts w:cs="Arial"/>
                <w:spacing w:val="-2"/>
                <w:position w:val="-2"/>
              </w:rPr>
            </w:r>
            <w:r w:rsidR="001E0772">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16064952"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1E0772">
              <w:rPr>
                <w:rFonts w:cs="Arial"/>
                <w:spacing w:val="-2"/>
                <w:position w:val="-2"/>
              </w:rPr>
            </w:r>
            <w:r w:rsidR="001E0772">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0A379B25" w14:textId="77777777" w:rsidR="008E6330" w:rsidRPr="008E6330" w:rsidRDefault="008E6330" w:rsidP="000233F7">
            <w:pPr>
              <w:ind w:left="175" w:right="141"/>
              <w:rPr>
                <w:rFonts w:cs="Arial"/>
                <w:spacing w:val="-2"/>
                <w:position w:val="-2"/>
              </w:rPr>
            </w:pPr>
          </w:p>
          <w:p w14:paraId="12479171"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5EA35BF7" w14:textId="77777777" w:rsidR="00BF0884" w:rsidRPr="00BF0884" w:rsidRDefault="00BF0884" w:rsidP="000233F7">
            <w:pPr>
              <w:ind w:left="175" w:right="141"/>
              <w:jc w:val="center"/>
              <w:rPr>
                <w:rFonts w:cs="Arial"/>
                <w:b/>
                <w:sz w:val="6"/>
              </w:rPr>
            </w:pPr>
          </w:p>
        </w:tc>
      </w:tr>
      <w:tr w:rsidR="008E6330" w:rsidRPr="008E6330" w14:paraId="4153342B" w14:textId="77777777" w:rsidTr="00805D34">
        <w:tc>
          <w:tcPr>
            <w:tcW w:w="5000" w:type="pct"/>
            <w:gridSpan w:val="16"/>
            <w:tcBorders>
              <w:bottom w:val="single" w:sz="4" w:space="0" w:color="auto"/>
            </w:tcBorders>
            <w:shd w:val="clear" w:color="auto" w:fill="00B050"/>
          </w:tcPr>
          <w:p w14:paraId="302652B9"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494042E5"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3AA7E883" w14:textId="77777777" w:rsidTr="00805D34">
        <w:tc>
          <w:tcPr>
            <w:tcW w:w="5000" w:type="pct"/>
            <w:gridSpan w:val="16"/>
            <w:tcBorders>
              <w:bottom w:val="single" w:sz="4" w:space="0" w:color="auto"/>
            </w:tcBorders>
          </w:tcPr>
          <w:p w14:paraId="30051B75"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4EFB1612"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1E0772">
              <w:rPr>
                <w:rFonts w:cs="Arial"/>
                <w:spacing w:val="6"/>
                <w:position w:val="6"/>
              </w:rPr>
            </w:r>
            <w:r w:rsidR="001E0772">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118A7DB8"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1E0772">
              <w:rPr>
                <w:rFonts w:cs="Arial"/>
                <w:spacing w:val="6"/>
                <w:position w:val="6"/>
              </w:rPr>
            </w:r>
            <w:r w:rsidR="001E0772">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0905B2C5"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1E0772">
              <w:rPr>
                <w:rFonts w:cs="Arial"/>
                <w:spacing w:val="6"/>
                <w:position w:val="6"/>
              </w:rPr>
            </w:r>
            <w:r w:rsidR="001E0772">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648E2187" w14:textId="77777777" w:rsidTr="00805D34">
        <w:tc>
          <w:tcPr>
            <w:tcW w:w="5000" w:type="pct"/>
            <w:gridSpan w:val="16"/>
            <w:tcBorders>
              <w:bottom w:val="single" w:sz="4" w:space="0" w:color="auto"/>
            </w:tcBorders>
            <w:shd w:val="clear" w:color="auto" w:fill="00B050"/>
          </w:tcPr>
          <w:p w14:paraId="568FC53A"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37284E5C" w14:textId="77777777" w:rsidTr="00290870">
        <w:trPr>
          <w:trHeight w:val="397"/>
        </w:trPr>
        <w:tc>
          <w:tcPr>
            <w:tcW w:w="975" w:type="pct"/>
            <w:gridSpan w:val="4"/>
            <w:tcBorders>
              <w:bottom w:val="single" w:sz="4" w:space="0" w:color="auto"/>
              <w:right w:val="single" w:sz="4" w:space="0" w:color="auto"/>
            </w:tcBorders>
          </w:tcPr>
          <w:p w14:paraId="3BA9219E"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025" w:type="pct"/>
            <w:gridSpan w:val="12"/>
            <w:tcBorders>
              <w:left w:val="single" w:sz="4" w:space="0" w:color="auto"/>
              <w:bottom w:val="single" w:sz="4" w:space="0" w:color="auto"/>
            </w:tcBorders>
          </w:tcPr>
          <w:p w14:paraId="627B819D" w14:textId="77777777" w:rsidR="008E6330" w:rsidRPr="008E6330" w:rsidRDefault="008E6330" w:rsidP="000233F7">
            <w:pPr>
              <w:ind w:left="175" w:right="141"/>
              <w:rPr>
                <w:rFonts w:cs="Arial"/>
                <w:b/>
              </w:rPr>
            </w:pPr>
          </w:p>
        </w:tc>
      </w:tr>
      <w:tr w:rsidR="008E6330" w:rsidRPr="008E6330" w14:paraId="374D07C1" w14:textId="77777777" w:rsidTr="00290870">
        <w:tc>
          <w:tcPr>
            <w:tcW w:w="975" w:type="pct"/>
            <w:gridSpan w:val="4"/>
            <w:vMerge w:val="restart"/>
            <w:tcBorders>
              <w:top w:val="single" w:sz="4" w:space="0" w:color="auto"/>
              <w:right w:val="single" w:sz="4" w:space="0" w:color="auto"/>
            </w:tcBorders>
          </w:tcPr>
          <w:p w14:paraId="2052EF99"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28BE81B2" w14:textId="77777777" w:rsidR="008E6330" w:rsidRPr="008E6330" w:rsidRDefault="008E6330" w:rsidP="000233F7">
            <w:pPr>
              <w:ind w:left="175" w:right="141"/>
              <w:rPr>
                <w:rFonts w:cs="Arial"/>
                <w:b/>
                <w:spacing w:val="-2"/>
                <w:position w:val="-2"/>
              </w:rPr>
            </w:pPr>
          </w:p>
        </w:tc>
        <w:tc>
          <w:tcPr>
            <w:tcW w:w="4025" w:type="pct"/>
            <w:gridSpan w:val="12"/>
            <w:tcBorders>
              <w:top w:val="single" w:sz="4" w:space="0" w:color="auto"/>
              <w:left w:val="single" w:sz="4" w:space="0" w:color="auto"/>
              <w:bottom w:val="nil"/>
            </w:tcBorders>
          </w:tcPr>
          <w:p w14:paraId="2F825D96" w14:textId="77777777" w:rsidR="008E6330" w:rsidRPr="008E6330" w:rsidRDefault="008E6330" w:rsidP="000233F7">
            <w:pPr>
              <w:ind w:left="175" w:right="141"/>
              <w:rPr>
                <w:rFonts w:cs="Arial"/>
                <w:b/>
              </w:rPr>
            </w:pPr>
          </w:p>
        </w:tc>
      </w:tr>
      <w:tr w:rsidR="008E6330" w:rsidRPr="008E6330" w14:paraId="254429D3" w14:textId="77777777" w:rsidTr="00290870">
        <w:tc>
          <w:tcPr>
            <w:tcW w:w="975" w:type="pct"/>
            <w:gridSpan w:val="4"/>
            <w:vMerge/>
          </w:tcPr>
          <w:p w14:paraId="212F3CCC" w14:textId="77777777" w:rsidR="008E6330" w:rsidRPr="008E6330" w:rsidRDefault="008E6330" w:rsidP="000233F7">
            <w:pPr>
              <w:ind w:left="175" w:right="141"/>
              <w:rPr>
                <w:rFonts w:cs="Arial"/>
                <w:b/>
                <w:spacing w:val="-2"/>
                <w:position w:val="-2"/>
              </w:rPr>
            </w:pPr>
          </w:p>
        </w:tc>
        <w:tc>
          <w:tcPr>
            <w:tcW w:w="2466" w:type="pct"/>
            <w:gridSpan w:val="8"/>
            <w:vMerge w:val="restart"/>
            <w:tcBorders>
              <w:top w:val="nil"/>
              <w:right w:val="nil"/>
            </w:tcBorders>
          </w:tcPr>
          <w:p w14:paraId="2C3C351A" w14:textId="77777777" w:rsidR="008E6330" w:rsidRPr="008E6330" w:rsidRDefault="008E6330" w:rsidP="000233F7">
            <w:pPr>
              <w:ind w:left="175" w:right="141"/>
              <w:rPr>
                <w:rFonts w:cs="Arial"/>
                <w:b/>
              </w:rPr>
            </w:pPr>
          </w:p>
        </w:tc>
        <w:tc>
          <w:tcPr>
            <w:tcW w:w="1559" w:type="pct"/>
            <w:gridSpan w:val="4"/>
            <w:tcBorders>
              <w:top w:val="nil"/>
              <w:left w:val="nil"/>
              <w:bottom w:val="nil"/>
            </w:tcBorders>
          </w:tcPr>
          <w:p w14:paraId="1CCDFBDE" w14:textId="77777777" w:rsidR="008E6330" w:rsidRPr="008E6330" w:rsidRDefault="008E6330" w:rsidP="000233F7">
            <w:pPr>
              <w:ind w:left="175" w:right="141"/>
              <w:rPr>
                <w:rFonts w:cs="Arial"/>
                <w:b/>
              </w:rPr>
            </w:pPr>
          </w:p>
        </w:tc>
      </w:tr>
      <w:tr w:rsidR="008E6330" w:rsidRPr="008E6330" w14:paraId="5B54691B" w14:textId="77777777" w:rsidTr="00290870">
        <w:tc>
          <w:tcPr>
            <w:tcW w:w="975" w:type="pct"/>
            <w:gridSpan w:val="4"/>
            <w:vMerge/>
          </w:tcPr>
          <w:p w14:paraId="430543A4" w14:textId="77777777" w:rsidR="008E6330" w:rsidRPr="008E6330" w:rsidRDefault="008E6330" w:rsidP="000233F7">
            <w:pPr>
              <w:ind w:left="175" w:right="141"/>
              <w:rPr>
                <w:rFonts w:cs="Arial"/>
                <w:b/>
                <w:spacing w:val="-2"/>
                <w:position w:val="-2"/>
              </w:rPr>
            </w:pPr>
          </w:p>
        </w:tc>
        <w:tc>
          <w:tcPr>
            <w:tcW w:w="2466" w:type="pct"/>
            <w:gridSpan w:val="8"/>
            <w:vMerge/>
            <w:tcBorders>
              <w:right w:val="nil"/>
            </w:tcBorders>
          </w:tcPr>
          <w:p w14:paraId="3C00C910" w14:textId="77777777" w:rsidR="008E6330" w:rsidRPr="008E6330" w:rsidRDefault="008E6330" w:rsidP="000233F7">
            <w:pPr>
              <w:ind w:left="175" w:right="141"/>
              <w:rPr>
                <w:rFonts w:cs="Arial"/>
                <w:b/>
              </w:rPr>
            </w:pPr>
          </w:p>
        </w:tc>
        <w:tc>
          <w:tcPr>
            <w:tcW w:w="1559" w:type="pct"/>
            <w:gridSpan w:val="4"/>
            <w:tcBorders>
              <w:top w:val="nil"/>
              <w:left w:val="nil"/>
            </w:tcBorders>
          </w:tcPr>
          <w:p w14:paraId="052E4687" w14:textId="77777777" w:rsidR="008E6330" w:rsidRPr="008E6330" w:rsidRDefault="008E6330" w:rsidP="000233F7">
            <w:pPr>
              <w:ind w:left="175" w:right="141"/>
              <w:rPr>
                <w:rFonts w:cs="Arial"/>
                <w:b/>
              </w:rPr>
            </w:pPr>
            <w:r w:rsidRPr="008E6330">
              <w:rPr>
                <w:rFonts w:cs="Arial"/>
                <w:b/>
              </w:rPr>
              <w:t>Post Code</w:t>
            </w:r>
          </w:p>
        </w:tc>
      </w:tr>
      <w:tr w:rsidR="008E6330" w:rsidRPr="008E6330" w14:paraId="74F33B2E" w14:textId="77777777" w:rsidTr="00290870">
        <w:trPr>
          <w:trHeight w:val="354"/>
        </w:trPr>
        <w:tc>
          <w:tcPr>
            <w:tcW w:w="975" w:type="pct"/>
            <w:gridSpan w:val="4"/>
          </w:tcPr>
          <w:p w14:paraId="50511643"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86" w:type="pct"/>
            <w:gridSpan w:val="2"/>
          </w:tcPr>
          <w:p w14:paraId="51CFDFEE" w14:textId="77777777" w:rsidR="008E6330" w:rsidRPr="008E6330" w:rsidRDefault="008E6330" w:rsidP="000233F7">
            <w:pPr>
              <w:ind w:left="175" w:right="141"/>
              <w:rPr>
                <w:rFonts w:cs="Arial"/>
                <w:b/>
              </w:rPr>
            </w:pPr>
            <w:r w:rsidRPr="008E6330">
              <w:rPr>
                <w:rFonts w:cs="Arial"/>
                <w:b/>
              </w:rPr>
              <w:t>Land Line</w:t>
            </w:r>
          </w:p>
        </w:tc>
        <w:tc>
          <w:tcPr>
            <w:tcW w:w="1374" w:type="pct"/>
            <w:gridSpan w:val="3"/>
          </w:tcPr>
          <w:p w14:paraId="2ECE9444" w14:textId="77777777" w:rsidR="008E6330" w:rsidRPr="008E6330" w:rsidRDefault="008E6330" w:rsidP="000233F7">
            <w:pPr>
              <w:ind w:left="175" w:right="141"/>
              <w:rPr>
                <w:rFonts w:cs="Arial"/>
                <w:b/>
              </w:rPr>
            </w:pPr>
          </w:p>
        </w:tc>
        <w:tc>
          <w:tcPr>
            <w:tcW w:w="1007" w:type="pct"/>
            <w:gridSpan w:val="5"/>
          </w:tcPr>
          <w:p w14:paraId="461AB045" w14:textId="77777777" w:rsidR="008E6330" w:rsidRPr="008E6330" w:rsidRDefault="008E6330" w:rsidP="000233F7">
            <w:pPr>
              <w:ind w:left="175" w:right="141"/>
              <w:rPr>
                <w:rFonts w:cs="Arial"/>
                <w:b/>
              </w:rPr>
            </w:pPr>
            <w:r w:rsidRPr="008E6330">
              <w:rPr>
                <w:rFonts w:cs="Arial"/>
                <w:b/>
              </w:rPr>
              <w:t>Mobile Number</w:t>
            </w:r>
          </w:p>
        </w:tc>
        <w:tc>
          <w:tcPr>
            <w:tcW w:w="1158" w:type="pct"/>
            <w:gridSpan w:val="2"/>
          </w:tcPr>
          <w:p w14:paraId="08E9306B" w14:textId="77777777" w:rsidR="008E6330" w:rsidRPr="008E6330" w:rsidRDefault="008E6330" w:rsidP="000233F7">
            <w:pPr>
              <w:ind w:left="175" w:right="141"/>
              <w:rPr>
                <w:rFonts w:cs="Arial"/>
                <w:b/>
              </w:rPr>
            </w:pPr>
          </w:p>
        </w:tc>
      </w:tr>
      <w:tr w:rsidR="008E6330" w:rsidRPr="008E6330" w14:paraId="5FF3A97C" w14:textId="77777777" w:rsidTr="00290870">
        <w:trPr>
          <w:trHeight w:val="354"/>
        </w:trPr>
        <w:tc>
          <w:tcPr>
            <w:tcW w:w="975" w:type="pct"/>
            <w:gridSpan w:val="4"/>
          </w:tcPr>
          <w:p w14:paraId="32324A66"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025" w:type="pct"/>
            <w:gridSpan w:val="12"/>
          </w:tcPr>
          <w:p w14:paraId="4E5CFA1A" w14:textId="77777777" w:rsidR="008E6330" w:rsidRPr="008E6330" w:rsidRDefault="008E6330" w:rsidP="000233F7">
            <w:pPr>
              <w:ind w:left="175" w:right="141"/>
              <w:rPr>
                <w:rFonts w:cs="Arial"/>
                <w:b/>
              </w:rPr>
            </w:pPr>
          </w:p>
        </w:tc>
      </w:tr>
      <w:tr w:rsidR="008E6330" w:rsidRPr="008E6330" w14:paraId="53E44B85" w14:textId="77777777" w:rsidTr="00290870">
        <w:trPr>
          <w:trHeight w:val="337"/>
        </w:trPr>
        <w:tc>
          <w:tcPr>
            <w:tcW w:w="975" w:type="pct"/>
            <w:gridSpan w:val="4"/>
            <w:tcBorders>
              <w:bottom w:val="single" w:sz="4" w:space="0" w:color="auto"/>
            </w:tcBorders>
          </w:tcPr>
          <w:p w14:paraId="21B9E56C" w14:textId="77777777" w:rsidR="008E6330" w:rsidRPr="008E6330" w:rsidRDefault="001E0772" w:rsidP="000233F7">
            <w:pPr>
              <w:ind w:left="175" w:right="141"/>
              <w:rPr>
                <w:rFonts w:cs="Arial"/>
                <w:b/>
                <w:spacing w:val="-2"/>
                <w:position w:val="-2"/>
              </w:rPr>
            </w:pPr>
            <w:hyperlink r:id="rId21" w:history="1">
              <w:r w:rsidR="008E6330" w:rsidRPr="006A5C7E">
                <w:rPr>
                  <w:rFonts w:cs="Arial"/>
                  <w:b/>
                  <w:color w:val="000000" w:themeColor="text1"/>
                  <w:spacing w:val="-2"/>
                  <w:position w:val="-2"/>
                  <w:u w:val="single"/>
                </w:rPr>
                <w:t>Course Title</w:t>
              </w:r>
            </w:hyperlink>
          </w:p>
        </w:tc>
        <w:tc>
          <w:tcPr>
            <w:tcW w:w="4025" w:type="pct"/>
            <w:gridSpan w:val="12"/>
            <w:tcBorders>
              <w:bottom w:val="single" w:sz="4" w:space="0" w:color="auto"/>
            </w:tcBorders>
          </w:tcPr>
          <w:p w14:paraId="73A31EDF" w14:textId="77777777" w:rsidR="008E6330" w:rsidRPr="008E6330" w:rsidRDefault="008E6330" w:rsidP="000233F7">
            <w:pPr>
              <w:ind w:left="175" w:right="141"/>
              <w:rPr>
                <w:rFonts w:cs="Arial"/>
                <w:b/>
              </w:rPr>
            </w:pPr>
          </w:p>
        </w:tc>
      </w:tr>
      <w:tr w:rsidR="007C2D83" w:rsidRPr="008E6330" w14:paraId="7059DD7F" w14:textId="77777777" w:rsidTr="00290870">
        <w:trPr>
          <w:trHeight w:val="320"/>
        </w:trPr>
        <w:tc>
          <w:tcPr>
            <w:tcW w:w="975" w:type="pct"/>
            <w:gridSpan w:val="4"/>
            <w:tcBorders>
              <w:bottom w:val="nil"/>
            </w:tcBorders>
          </w:tcPr>
          <w:p w14:paraId="7832068E" w14:textId="77777777" w:rsidR="007C2D83" w:rsidRDefault="001E0772" w:rsidP="007C2D83">
            <w:pPr>
              <w:ind w:left="175" w:right="141"/>
              <w:rPr>
                <w:rFonts w:cs="Arial"/>
                <w:b/>
                <w:color w:val="0000FF"/>
                <w:spacing w:val="-2"/>
                <w:position w:val="-2"/>
                <w:u w:val="single"/>
              </w:rPr>
            </w:pPr>
            <w:hyperlink r:id="rId22" w:history="1">
              <w:r w:rsidR="007C2D83" w:rsidRPr="006A5C7E">
                <w:rPr>
                  <w:rStyle w:val="Hyperlink"/>
                  <w:b/>
                  <w:color w:val="000000" w:themeColor="text1"/>
                </w:rPr>
                <w:t>Course code ID</w:t>
              </w:r>
            </w:hyperlink>
            <w:r w:rsidR="007C2D83" w:rsidRPr="006A5C7E">
              <w:rPr>
                <w:rFonts w:cs="Arial"/>
                <w:b/>
                <w:color w:val="0000FF"/>
                <w:spacing w:val="-2"/>
                <w:position w:val="-2"/>
              </w:rPr>
              <w:t xml:space="preserve"> </w:t>
            </w:r>
          </w:p>
          <w:p w14:paraId="32325C3D" w14:textId="77777777" w:rsidR="007C2D83" w:rsidRPr="006E53F0" w:rsidRDefault="007C2D83" w:rsidP="007C2D83">
            <w:pPr>
              <w:ind w:left="175" w:right="141"/>
              <w:rPr>
                <w:rFonts w:cs="Arial"/>
                <w:spacing w:val="-2"/>
                <w:position w:val="-2"/>
              </w:rPr>
            </w:pPr>
          </w:p>
        </w:tc>
        <w:tc>
          <w:tcPr>
            <w:tcW w:w="4025" w:type="pct"/>
            <w:gridSpan w:val="12"/>
            <w:tcBorders>
              <w:bottom w:val="nil"/>
            </w:tcBorders>
          </w:tcPr>
          <w:p w14:paraId="5109644E" w14:textId="77777777" w:rsidR="007C2D83" w:rsidRPr="008E6330" w:rsidRDefault="007C2D83" w:rsidP="007C2D83">
            <w:pPr>
              <w:ind w:left="175" w:right="141"/>
              <w:rPr>
                <w:rFonts w:cs="Arial"/>
                <w:b/>
              </w:rPr>
            </w:pPr>
            <w:r w:rsidRPr="008E6330">
              <w:rPr>
                <w:rFonts w:cs="Arial"/>
                <w:b/>
              </w:rPr>
              <w:t>C</w:t>
            </w:r>
          </w:p>
        </w:tc>
      </w:tr>
      <w:tr w:rsidR="007C2D83" w:rsidRPr="008E6330" w14:paraId="29847E44" w14:textId="77777777" w:rsidTr="007C2D83">
        <w:trPr>
          <w:trHeight w:val="320"/>
        </w:trPr>
        <w:tc>
          <w:tcPr>
            <w:tcW w:w="5000" w:type="pct"/>
            <w:gridSpan w:val="16"/>
            <w:tcBorders>
              <w:top w:val="nil"/>
            </w:tcBorders>
          </w:tcPr>
          <w:p w14:paraId="4293572F" w14:textId="77777777" w:rsidR="007C2D83" w:rsidRPr="008E6330" w:rsidRDefault="007C2D83" w:rsidP="007C2D83">
            <w:pPr>
              <w:ind w:left="175" w:right="141"/>
              <w:rPr>
                <w:rFonts w:cs="Arial"/>
                <w:b/>
              </w:rPr>
            </w:pP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3D3878B2" w14:textId="77777777" w:rsidTr="00290870">
        <w:trPr>
          <w:trHeight w:val="423"/>
        </w:trPr>
        <w:tc>
          <w:tcPr>
            <w:tcW w:w="975" w:type="pct"/>
            <w:gridSpan w:val="4"/>
          </w:tcPr>
          <w:p w14:paraId="5AECC886"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23" w:type="pct"/>
            <w:gridSpan w:val="3"/>
          </w:tcPr>
          <w:p w14:paraId="48D5A401" w14:textId="77777777" w:rsidR="007C2D83" w:rsidRPr="008E6330" w:rsidRDefault="007C2D83" w:rsidP="007C2D83">
            <w:pPr>
              <w:ind w:left="175" w:right="141"/>
              <w:rPr>
                <w:rFonts w:cs="Arial"/>
                <w:b/>
              </w:rPr>
            </w:pPr>
          </w:p>
        </w:tc>
        <w:tc>
          <w:tcPr>
            <w:tcW w:w="1282" w:type="pct"/>
            <w:gridSpan w:val="6"/>
          </w:tcPr>
          <w:p w14:paraId="4701A6B6" w14:textId="77777777" w:rsidR="007C2D83" w:rsidRPr="008E6330" w:rsidRDefault="007C2D83" w:rsidP="007C2D83">
            <w:pPr>
              <w:ind w:left="175" w:right="141"/>
              <w:rPr>
                <w:rFonts w:cs="Arial"/>
                <w:b/>
              </w:rPr>
            </w:pPr>
            <w:r w:rsidRPr="008E6330">
              <w:rPr>
                <w:rFonts w:cs="Arial"/>
                <w:b/>
              </w:rPr>
              <w:t>Course End Date</w:t>
            </w:r>
          </w:p>
        </w:tc>
        <w:tc>
          <w:tcPr>
            <w:tcW w:w="1220" w:type="pct"/>
            <w:gridSpan w:val="3"/>
          </w:tcPr>
          <w:p w14:paraId="2565609F" w14:textId="77777777" w:rsidR="007C2D83" w:rsidRPr="008E6330" w:rsidRDefault="007C2D83" w:rsidP="007C2D83">
            <w:pPr>
              <w:ind w:left="175" w:right="141"/>
              <w:rPr>
                <w:rFonts w:cs="Arial"/>
                <w:b/>
              </w:rPr>
            </w:pPr>
          </w:p>
        </w:tc>
      </w:tr>
      <w:tr w:rsidR="007C2D83" w:rsidRPr="008E6330" w14:paraId="0CAAE70A" w14:textId="77777777" w:rsidTr="00805D34">
        <w:trPr>
          <w:trHeight w:val="70"/>
        </w:trPr>
        <w:tc>
          <w:tcPr>
            <w:tcW w:w="5000" w:type="pct"/>
            <w:gridSpan w:val="16"/>
            <w:shd w:val="clear" w:color="auto" w:fill="00B050"/>
          </w:tcPr>
          <w:p w14:paraId="3A7B22B3"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20EF054C"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2E96CFFA" w14:textId="77777777" w:rsidTr="00805D34">
        <w:trPr>
          <w:trHeight w:val="70"/>
        </w:trPr>
        <w:tc>
          <w:tcPr>
            <w:tcW w:w="5000" w:type="pct"/>
            <w:gridSpan w:val="16"/>
          </w:tcPr>
          <w:p w14:paraId="136E277A" w14:textId="77777777" w:rsidR="007C2D83" w:rsidRPr="008E6330" w:rsidRDefault="007C2D83" w:rsidP="007C2D83">
            <w:pPr>
              <w:ind w:left="175" w:right="141"/>
              <w:rPr>
                <w:rFonts w:cs="Arial"/>
                <w:b/>
                <w:spacing w:val="-2"/>
                <w:position w:val="-2"/>
              </w:rPr>
            </w:pPr>
          </w:p>
          <w:p w14:paraId="03ED39AF" w14:textId="77777777" w:rsidR="007C2D83" w:rsidRPr="008E6330" w:rsidRDefault="007C2D83" w:rsidP="007C2D83">
            <w:pPr>
              <w:ind w:left="175" w:right="141"/>
              <w:rPr>
                <w:rFonts w:cs="Arial"/>
                <w:b/>
                <w:spacing w:val="-2"/>
                <w:position w:val="-2"/>
              </w:rPr>
            </w:pPr>
          </w:p>
          <w:p w14:paraId="3ECA9131" w14:textId="77777777" w:rsidR="007C2D83" w:rsidRPr="008E6330" w:rsidRDefault="007C2D83" w:rsidP="007C2D83">
            <w:pPr>
              <w:ind w:left="175" w:right="141"/>
              <w:rPr>
                <w:rFonts w:cs="Arial"/>
                <w:b/>
                <w:spacing w:val="-2"/>
                <w:position w:val="-2"/>
              </w:rPr>
            </w:pPr>
          </w:p>
          <w:p w14:paraId="7C30DB7D" w14:textId="77777777" w:rsidR="007C2D83" w:rsidRDefault="007C2D83" w:rsidP="007C2D83">
            <w:pPr>
              <w:ind w:left="175" w:right="141"/>
              <w:rPr>
                <w:rFonts w:cs="Arial"/>
                <w:b/>
                <w:spacing w:val="-2"/>
                <w:position w:val="-2"/>
              </w:rPr>
            </w:pPr>
          </w:p>
          <w:p w14:paraId="796150AE" w14:textId="77777777" w:rsidR="007C2D83" w:rsidRPr="008E6330" w:rsidRDefault="007C2D83" w:rsidP="007C2D83">
            <w:pPr>
              <w:ind w:left="175" w:right="141"/>
              <w:rPr>
                <w:rFonts w:cs="Arial"/>
                <w:b/>
                <w:spacing w:val="-2"/>
                <w:position w:val="-2"/>
              </w:rPr>
            </w:pPr>
          </w:p>
          <w:p w14:paraId="2561103C" w14:textId="77777777" w:rsidR="007C2D83" w:rsidRDefault="007C2D83" w:rsidP="007C2D83">
            <w:pPr>
              <w:ind w:left="175" w:right="141"/>
              <w:rPr>
                <w:rFonts w:cs="Arial"/>
                <w:b/>
                <w:spacing w:val="-2"/>
                <w:position w:val="-2"/>
              </w:rPr>
            </w:pPr>
          </w:p>
          <w:p w14:paraId="17B88C5D" w14:textId="77777777" w:rsidR="007C2D83" w:rsidRPr="008E6330" w:rsidRDefault="007C2D83" w:rsidP="007C2D83">
            <w:pPr>
              <w:ind w:left="175" w:right="141"/>
              <w:rPr>
                <w:rFonts w:cs="Arial"/>
                <w:b/>
                <w:spacing w:val="-2"/>
                <w:position w:val="-2"/>
              </w:rPr>
            </w:pPr>
          </w:p>
          <w:p w14:paraId="3F11F2A7" w14:textId="77777777" w:rsidR="007C2D83" w:rsidRPr="008E6330" w:rsidRDefault="007C2D83" w:rsidP="007C2D83">
            <w:pPr>
              <w:ind w:left="175" w:right="141"/>
              <w:rPr>
                <w:rFonts w:cs="Arial"/>
                <w:b/>
                <w:spacing w:val="-2"/>
                <w:position w:val="-2"/>
              </w:rPr>
            </w:pPr>
          </w:p>
        </w:tc>
      </w:tr>
      <w:tr w:rsidR="007C2D83" w:rsidRPr="008E6330" w14:paraId="7F3D9EF0" w14:textId="77777777" w:rsidTr="00805D34">
        <w:trPr>
          <w:trHeight w:val="701"/>
        </w:trPr>
        <w:tc>
          <w:tcPr>
            <w:tcW w:w="5000" w:type="pct"/>
            <w:gridSpan w:val="16"/>
            <w:shd w:val="clear" w:color="auto" w:fill="00B050"/>
          </w:tcPr>
          <w:p w14:paraId="6AB58575"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50CDB8F6"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238B3A4B" w14:textId="77777777" w:rsidTr="00290870">
        <w:trPr>
          <w:trHeight w:val="70"/>
        </w:trPr>
        <w:tc>
          <w:tcPr>
            <w:tcW w:w="2984" w:type="pct"/>
            <w:gridSpan w:val="10"/>
            <w:shd w:val="clear" w:color="auto" w:fill="92D050"/>
          </w:tcPr>
          <w:p w14:paraId="7A075AC4"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6" w:type="pct"/>
            <w:gridSpan w:val="6"/>
            <w:shd w:val="clear" w:color="auto" w:fill="FFFFFF"/>
          </w:tcPr>
          <w:p w14:paraId="0731FB88" w14:textId="77777777" w:rsidR="007C2D83" w:rsidRPr="008E6330" w:rsidRDefault="007C2D83" w:rsidP="007C2D83">
            <w:pPr>
              <w:ind w:left="175" w:right="141"/>
              <w:rPr>
                <w:rFonts w:cs="Arial"/>
                <w:b/>
                <w:color w:val="FFFFFF"/>
                <w:spacing w:val="-2"/>
                <w:position w:val="-2"/>
              </w:rPr>
            </w:pPr>
          </w:p>
        </w:tc>
      </w:tr>
      <w:tr w:rsidR="007C2D83" w:rsidRPr="008E6330" w14:paraId="3A0C0510" w14:textId="77777777" w:rsidTr="00290870">
        <w:trPr>
          <w:trHeight w:val="70"/>
        </w:trPr>
        <w:tc>
          <w:tcPr>
            <w:tcW w:w="2984" w:type="pct"/>
            <w:gridSpan w:val="10"/>
            <w:shd w:val="clear" w:color="auto" w:fill="92D050"/>
          </w:tcPr>
          <w:p w14:paraId="2F481754"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6" w:type="pct"/>
            <w:gridSpan w:val="6"/>
            <w:shd w:val="clear" w:color="auto" w:fill="92D050"/>
          </w:tcPr>
          <w:p w14:paraId="7BB3C150"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1D9E35B3" w14:textId="77777777" w:rsidTr="00290870">
        <w:trPr>
          <w:trHeight w:val="70"/>
        </w:trPr>
        <w:tc>
          <w:tcPr>
            <w:tcW w:w="2984" w:type="pct"/>
            <w:gridSpan w:val="10"/>
            <w:shd w:val="clear" w:color="auto" w:fill="FFFFFF"/>
          </w:tcPr>
          <w:p w14:paraId="7A2AF8F9"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5D9E5135" w14:textId="77777777" w:rsidR="007C2D83" w:rsidRPr="008E6330" w:rsidRDefault="007C2D83" w:rsidP="007C2D83">
            <w:pPr>
              <w:ind w:left="175" w:right="141"/>
              <w:rPr>
                <w:rFonts w:cs="Arial"/>
                <w:b/>
                <w:color w:val="FFFFFF"/>
                <w:spacing w:val="-2"/>
                <w:position w:val="-2"/>
              </w:rPr>
            </w:pPr>
          </w:p>
        </w:tc>
      </w:tr>
      <w:tr w:rsidR="007C2D83" w:rsidRPr="008E6330" w14:paraId="78550D94" w14:textId="77777777" w:rsidTr="00290870">
        <w:trPr>
          <w:trHeight w:val="70"/>
        </w:trPr>
        <w:tc>
          <w:tcPr>
            <w:tcW w:w="2984" w:type="pct"/>
            <w:gridSpan w:val="10"/>
            <w:shd w:val="clear" w:color="auto" w:fill="FFFFFF"/>
          </w:tcPr>
          <w:p w14:paraId="597EC687"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6F931337" w14:textId="77777777" w:rsidR="007C2D83" w:rsidRPr="008E6330" w:rsidRDefault="007C2D83" w:rsidP="007C2D83">
            <w:pPr>
              <w:ind w:left="175" w:right="141"/>
              <w:rPr>
                <w:rFonts w:cs="Arial"/>
                <w:b/>
                <w:color w:val="FFFFFF"/>
                <w:spacing w:val="-2"/>
                <w:position w:val="-2"/>
              </w:rPr>
            </w:pPr>
          </w:p>
        </w:tc>
      </w:tr>
      <w:tr w:rsidR="007C2D83" w:rsidRPr="008E6330" w14:paraId="7FBCDD97" w14:textId="77777777" w:rsidTr="00290870">
        <w:trPr>
          <w:trHeight w:val="211"/>
        </w:trPr>
        <w:tc>
          <w:tcPr>
            <w:tcW w:w="2984" w:type="pct"/>
            <w:gridSpan w:val="10"/>
            <w:shd w:val="clear" w:color="auto" w:fill="FFFFFF"/>
          </w:tcPr>
          <w:p w14:paraId="71F6D67B"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258F264B" w14:textId="77777777" w:rsidR="007C2D83" w:rsidRPr="008E6330" w:rsidRDefault="007C2D83" w:rsidP="007C2D83">
            <w:pPr>
              <w:ind w:left="175" w:right="141"/>
              <w:rPr>
                <w:rFonts w:cs="Arial"/>
                <w:b/>
                <w:color w:val="FFFFFF"/>
                <w:spacing w:val="-2"/>
                <w:position w:val="-2"/>
              </w:rPr>
            </w:pPr>
          </w:p>
        </w:tc>
      </w:tr>
      <w:tr w:rsidR="007C2D83" w:rsidRPr="008E6330" w14:paraId="5C2E4C3B" w14:textId="77777777" w:rsidTr="00805D34">
        <w:trPr>
          <w:trHeight w:val="70"/>
        </w:trPr>
        <w:tc>
          <w:tcPr>
            <w:tcW w:w="5000" w:type="pct"/>
            <w:gridSpan w:val="16"/>
            <w:shd w:val="clear" w:color="auto" w:fill="00B050"/>
          </w:tcPr>
          <w:p w14:paraId="0B8DDB9A"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6D2FE28A" w14:textId="77777777" w:rsidTr="00805D34">
        <w:trPr>
          <w:trHeight w:val="70"/>
        </w:trPr>
        <w:tc>
          <w:tcPr>
            <w:tcW w:w="5000" w:type="pct"/>
            <w:gridSpan w:val="16"/>
            <w:shd w:val="clear" w:color="auto" w:fill="FFFFFF"/>
          </w:tcPr>
          <w:p w14:paraId="772F507E"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24FEC6A2" w14:textId="77777777" w:rsidTr="00805D34">
        <w:trPr>
          <w:trHeight w:val="70"/>
        </w:trPr>
        <w:tc>
          <w:tcPr>
            <w:tcW w:w="5000" w:type="pct"/>
            <w:gridSpan w:val="16"/>
            <w:shd w:val="clear" w:color="auto" w:fill="FFFFFF"/>
          </w:tcPr>
          <w:p w14:paraId="6112B035"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5739DDE1" w14:textId="77777777" w:rsidTr="00805D34">
        <w:trPr>
          <w:trHeight w:val="70"/>
        </w:trPr>
        <w:tc>
          <w:tcPr>
            <w:tcW w:w="5000" w:type="pct"/>
            <w:gridSpan w:val="16"/>
            <w:shd w:val="clear" w:color="auto" w:fill="FFFFFF"/>
          </w:tcPr>
          <w:p w14:paraId="5D170579"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7E6909D0" w14:textId="77777777" w:rsidTr="00805D34">
        <w:trPr>
          <w:trHeight w:val="70"/>
        </w:trPr>
        <w:tc>
          <w:tcPr>
            <w:tcW w:w="5000" w:type="pct"/>
            <w:gridSpan w:val="16"/>
            <w:shd w:val="clear" w:color="auto" w:fill="FFFFFF"/>
          </w:tcPr>
          <w:p w14:paraId="6201E24B"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7D53441D"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321D5A80" w14:textId="77777777" w:rsidTr="00290870">
        <w:trPr>
          <w:trHeight w:val="70"/>
        </w:trPr>
        <w:tc>
          <w:tcPr>
            <w:tcW w:w="2719" w:type="pct"/>
            <w:gridSpan w:val="8"/>
            <w:shd w:val="clear" w:color="auto" w:fill="FFFFFF"/>
          </w:tcPr>
          <w:p w14:paraId="1EAA6561" w14:textId="77777777" w:rsidR="007C2D83" w:rsidRPr="008E6330" w:rsidRDefault="007C2D83" w:rsidP="007C2D83">
            <w:pPr>
              <w:ind w:left="175" w:right="141"/>
              <w:rPr>
                <w:rFonts w:cs="Arial"/>
              </w:rPr>
            </w:pPr>
            <w:r w:rsidRPr="008E6330">
              <w:rPr>
                <w:rFonts w:cs="Arial"/>
              </w:rPr>
              <w:t>Contact telephone number:</w:t>
            </w:r>
          </w:p>
          <w:p w14:paraId="09FFF49C" w14:textId="77777777" w:rsidR="007C2D83" w:rsidRPr="008E6330" w:rsidRDefault="007C2D83" w:rsidP="007C2D83">
            <w:pPr>
              <w:ind w:left="175" w:right="141"/>
              <w:rPr>
                <w:rFonts w:cs="Arial"/>
              </w:rPr>
            </w:pPr>
          </w:p>
        </w:tc>
        <w:tc>
          <w:tcPr>
            <w:tcW w:w="2281" w:type="pct"/>
            <w:gridSpan w:val="8"/>
            <w:shd w:val="clear" w:color="auto" w:fill="FFFFFF"/>
          </w:tcPr>
          <w:p w14:paraId="3B57CB41" w14:textId="77777777" w:rsidR="007C2D83" w:rsidRPr="008E6330" w:rsidRDefault="007C2D83" w:rsidP="007C2D83">
            <w:pPr>
              <w:ind w:left="175" w:right="141"/>
              <w:rPr>
                <w:rFonts w:cs="Arial"/>
              </w:rPr>
            </w:pPr>
            <w:r w:rsidRPr="008E6330">
              <w:rPr>
                <w:rFonts w:cs="Arial"/>
              </w:rPr>
              <w:t>Email ( required):</w:t>
            </w:r>
          </w:p>
        </w:tc>
      </w:tr>
      <w:tr w:rsidR="00290870" w:rsidRPr="008E6330" w14:paraId="27548AC5" w14:textId="77777777" w:rsidTr="00290870">
        <w:trPr>
          <w:trHeight w:val="100"/>
        </w:trPr>
        <w:tc>
          <w:tcPr>
            <w:tcW w:w="765" w:type="pct"/>
            <w:gridSpan w:val="3"/>
            <w:vMerge w:val="restart"/>
            <w:shd w:val="clear" w:color="auto" w:fill="FFFFFF"/>
          </w:tcPr>
          <w:p w14:paraId="2B25AAD5" w14:textId="759C8252" w:rsidR="00290870" w:rsidRPr="008E6330" w:rsidRDefault="00290870" w:rsidP="00290870">
            <w:pPr>
              <w:ind w:left="175" w:right="141"/>
              <w:rPr>
                <w:rFonts w:cs="Arial"/>
                <w:spacing w:val="6"/>
                <w:position w:val="6"/>
              </w:rPr>
            </w:pPr>
            <w:r w:rsidRPr="004C0521">
              <w:rPr>
                <w:rFonts w:cs="Arial"/>
                <w:b/>
                <w:bCs/>
                <w:spacing w:val="6"/>
                <w:position w:val="6"/>
              </w:rPr>
              <w:t>Daily costs cost</w:t>
            </w:r>
          </w:p>
        </w:tc>
        <w:tc>
          <w:tcPr>
            <w:tcW w:w="696" w:type="pct"/>
            <w:gridSpan w:val="3"/>
            <w:vMerge w:val="restart"/>
            <w:shd w:val="clear" w:color="auto" w:fill="FFFFFF"/>
          </w:tcPr>
          <w:p w14:paraId="5F17680C" w14:textId="162B77FD" w:rsidR="00290870" w:rsidRPr="008E6330" w:rsidRDefault="00290870" w:rsidP="00290870">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2" w:name="Text57"/>
          </w:p>
        </w:tc>
        <w:tc>
          <w:tcPr>
            <w:tcW w:w="1037" w:type="pct"/>
            <w:vMerge w:val="restart"/>
            <w:shd w:val="clear" w:color="auto" w:fill="FFFFFF"/>
          </w:tcPr>
          <w:p w14:paraId="1FFF76D1" w14:textId="49912B13" w:rsidR="00290870" w:rsidRPr="008E6330" w:rsidRDefault="00290870" w:rsidP="00290870">
            <w:pPr>
              <w:ind w:left="175" w:right="141"/>
              <w:rPr>
                <w:rFonts w:cs="Arial"/>
                <w:spacing w:val="6"/>
                <w:position w:val="6"/>
              </w:rPr>
            </w:pPr>
            <w:r w:rsidRPr="004C0521">
              <w:rPr>
                <w:rFonts w:cs="Arial"/>
                <w:b/>
                <w:bCs/>
                <w:spacing w:val="6"/>
                <w:position w:val="6"/>
              </w:rPr>
              <w:t>Total number of sessions for the whole course</w:t>
            </w:r>
          </w:p>
        </w:tc>
        <w:tc>
          <w:tcPr>
            <w:tcW w:w="743" w:type="pct"/>
            <w:gridSpan w:val="4"/>
            <w:shd w:val="clear" w:color="auto" w:fill="FFFFFF"/>
          </w:tcPr>
          <w:p w14:paraId="604CC7A9" w14:textId="487B9DC6" w:rsidR="00290870" w:rsidRPr="008E6330" w:rsidRDefault="00290870" w:rsidP="00290870">
            <w:pPr>
              <w:ind w:left="175" w:right="141"/>
              <w:rPr>
                <w:rFonts w:cs="Arial"/>
                <w:b/>
                <w:spacing w:val="6"/>
                <w:position w:val="6"/>
              </w:rPr>
            </w:pPr>
            <w:r w:rsidRPr="008F2F1C">
              <w:t>Monday</w:t>
            </w:r>
          </w:p>
        </w:tc>
        <w:bookmarkEnd w:id="2"/>
        <w:tc>
          <w:tcPr>
            <w:tcW w:w="538" w:type="pct"/>
            <w:gridSpan w:val="2"/>
            <w:shd w:val="clear" w:color="auto" w:fill="FFFFFF"/>
          </w:tcPr>
          <w:p w14:paraId="267DFD54" w14:textId="7C72EF21" w:rsidR="00290870" w:rsidRPr="008E6330" w:rsidRDefault="00290870" w:rsidP="00290870">
            <w:pPr>
              <w:ind w:left="175" w:right="141"/>
              <w:rPr>
                <w:rFonts w:cs="Arial"/>
                <w:b/>
                <w:spacing w:val="6"/>
                <w:position w:val="6"/>
              </w:rPr>
            </w:pPr>
          </w:p>
        </w:tc>
        <w:tc>
          <w:tcPr>
            <w:tcW w:w="697" w:type="pct"/>
            <w:gridSpan w:val="2"/>
            <w:vMerge w:val="restart"/>
            <w:shd w:val="clear" w:color="auto" w:fill="FFFFFF"/>
          </w:tcPr>
          <w:p w14:paraId="4A6C4B58" w14:textId="18888AC9" w:rsidR="00290870" w:rsidRPr="008E6330" w:rsidRDefault="00290870" w:rsidP="00290870">
            <w:pPr>
              <w:ind w:left="175" w:right="141"/>
              <w:rPr>
                <w:rFonts w:cs="Arial"/>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379341EA" w14:textId="77777777" w:rsidR="00290870" w:rsidRPr="008E6330" w:rsidRDefault="00290870" w:rsidP="00290870">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290870" w:rsidRPr="008E6330" w14:paraId="3078DD95" w14:textId="77777777" w:rsidTr="00290870">
        <w:trPr>
          <w:trHeight w:val="100"/>
        </w:trPr>
        <w:tc>
          <w:tcPr>
            <w:tcW w:w="765" w:type="pct"/>
            <w:gridSpan w:val="3"/>
            <w:vMerge/>
            <w:shd w:val="clear" w:color="auto" w:fill="FFFFFF"/>
          </w:tcPr>
          <w:p w14:paraId="4A8A1067" w14:textId="77777777" w:rsidR="00290870" w:rsidRPr="008E6330" w:rsidRDefault="00290870" w:rsidP="00290870">
            <w:pPr>
              <w:ind w:left="175" w:right="141"/>
              <w:rPr>
                <w:rFonts w:cs="Arial"/>
                <w:spacing w:val="6"/>
                <w:position w:val="6"/>
              </w:rPr>
            </w:pPr>
          </w:p>
        </w:tc>
        <w:tc>
          <w:tcPr>
            <w:tcW w:w="696" w:type="pct"/>
            <w:gridSpan w:val="3"/>
            <w:vMerge/>
            <w:shd w:val="clear" w:color="auto" w:fill="FFFFFF"/>
          </w:tcPr>
          <w:p w14:paraId="2DA41B48" w14:textId="77777777" w:rsidR="00290870" w:rsidRPr="008E6330" w:rsidRDefault="00290870" w:rsidP="00290870">
            <w:pPr>
              <w:ind w:left="175" w:right="141"/>
              <w:rPr>
                <w:rFonts w:cs="Arial"/>
                <w:spacing w:val="6"/>
                <w:position w:val="6"/>
              </w:rPr>
            </w:pPr>
          </w:p>
        </w:tc>
        <w:tc>
          <w:tcPr>
            <w:tcW w:w="1037" w:type="pct"/>
            <w:vMerge/>
            <w:shd w:val="clear" w:color="auto" w:fill="FFFFFF"/>
          </w:tcPr>
          <w:p w14:paraId="0BB76729" w14:textId="77777777" w:rsidR="00290870" w:rsidRPr="008E6330" w:rsidRDefault="00290870" w:rsidP="00290870">
            <w:pPr>
              <w:ind w:left="175" w:right="141"/>
              <w:rPr>
                <w:rFonts w:cs="Arial"/>
                <w:spacing w:val="6"/>
                <w:position w:val="6"/>
              </w:rPr>
            </w:pPr>
          </w:p>
        </w:tc>
        <w:tc>
          <w:tcPr>
            <w:tcW w:w="743" w:type="pct"/>
            <w:gridSpan w:val="4"/>
            <w:shd w:val="clear" w:color="auto" w:fill="FFFFFF"/>
          </w:tcPr>
          <w:p w14:paraId="468BCE37" w14:textId="56846733" w:rsidR="00290870" w:rsidRPr="008E6330" w:rsidRDefault="00290870" w:rsidP="00290870">
            <w:pPr>
              <w:ind w:left="175" w:right="141"/>
              <w:rPr>
                <w:rFonts w:cs="Arial"/>
                <w:b/>
                <w:spacing w:val="6"/>
                <w:position w:val="6"/>
              </w:rPr>
            </w:pPr>
            <w:r w:rsidRPr="00351D1A">
              <w:t>Tuesday</w:t>
            </w:r>
          </w:p>
        </w:tc>
        <w:tc>
          <w:tcPr>
            <w:tcW w:w="538" w:type="pct"/>
            <w:gridSpan w:val="2"/>
            <w:shd w:val="clear" w:color="auto" w:fill="FFFFFF"/>
          </w:tcPr>
          <w:p w14:paraId="15FD46BF" w14:textId="02104DF8" w:rsidR="00290870" w:rsidRPr="008E6330" w:rsidRDefault="00290870" w:rsidP="00290870">
            <w:pPr>
              <w:ind w:left="175" w:right="141"/>
              <w:rPr>
                <w:rFonts w:cs="Arial"/>
                <w:b/>
                <w:spacing w:val="6"/>
                <w:position w:val="6"/>
              </w:rPr>
            </w:pPr>
          </w:p>
        </w:tc>
        <w:tc>
          <w:tcPr>
            <w:tcW w:w="697" w:type="pct"/>
            <w:gridSpan w:val="2"/>
            <w:vMerge/>
            <w:shd w:val="clear" w:color="auto" w:fill="FFFFFF"/>
          </w:tcPr>
          <w:p w14:paraId="308FBF5D" w14:textId="77777777" w:rsidR="00290870" w:rsidRPr="008E6330" w:rsidRDefault="00290870" w:rsidP="00290870">
            <w:pPr>
              <w:ind w:left="175" w:right="141"/>
              <w:rPr>
                <w:rFonts w:cs="Arial"/>
                <w:spacing w:val="6"/>
                <w:position w:val="6"/>
              </w:rPr>
            </w:pPr>
          </w:p>
        </w:tc>
        <w:tc>
          <w:tcPr>
            <w:tcW w:w="523" w:type="pct"/>
            <w:vMerge/>
            <w:shd w:val="clear" w:color="auto" w:fill="FFFFFF"/>
          </w:tcPr>
          <w:p w14:paraId="15AD328C" w14:textId="77777777" w:rsidR="00290870" w:rsidRPr="008E6330" w:rsidRDefault="00290870" w:rsidP="00290870">
            <w:pPr>
              <w:ind w:left="175" w:right="141"/>
              <w:rPr>
                <w:rFonts w:cs="Arial"/>
                <w:spacing w:val="6"/>
                <w:position w:val="6"/>
              </w:rPr>
            </w:pPr>
          </w:p>
        </w:tc>
      </w:tr>
      <w:tr w:rsidR="00290870" w:rsidRPr="008E6330" w14:paraId="042C28F9" w14:textId="77777777" w:rsidTr="00290870">
        <w:trPr>
          <w:trHeight w:val="100"/>
        </w:trPr>
        <w:tc>
          <w:tcPr>
            <w:tcW w:w="765" w:type="pct"/>
            <w:gridSpan w:val="3"/>
            <w:vMerge/>
            <w:shd w:val="clear" w:color="auto" w:fill="FFFFFF"/>
          </w:tcPr>
          <w:p w14:paraId="27D963DD" w14:textId="77777777" w:rsidR="00290870" w:rsidRPr="008E6330" w:rsidRDefault="00290870" w:rsidP="00290870">
            <w:pPr>
              <w:ind w:left="175" w:right="141"/>
              <w:rPr>
                <w:rFonts w:cs="Arial"/>
                <w:spacing w:val="6"/>
                <w:position w:val="6"/>
              </w:rPr>
            </w:pPr>
          </w:p>
        </w:tc>
        <w:tc>
          <w:tcPr>
            <w:tcW w:w="696" w:type="pct"/>
            <w:gridSpan w:val="3"/>
            <w:vMerge/>
            <w:shd w:val="clear" w:color="auto" w:fill="FFFFFF"/>
          </w:tcPr>
          <w:p w14:paraId="59D8DABE" w14:textId="77777777" w:rsidR="00290870" w:rsidRPr="008E6330" w:rsidRDefault="00290870" w:rsidP="00290870">
            <w:pPr>
              <w:ind w:left="175" w:right="141"/>
              <w:rPr>
                <w:rFonts w:cs="Arial"/>
                <w:spacing w:val="6"/>
                <w:position w:val="6"/>
              </w:rPr>
            </w:pPr>
          </w:p>
        </w:tc>
        <w:tc>
          <w:tcPr>
            <w:tcW w:w="1037" w:type="pct"/>
            <w:vMerge/>
            <w:shd w:val="clear" w:color="auto" w:fill="FFFFFF"/>
          </w:tcPr>
          <w:p w14:paraId="6F4C9379" w14:textId="77777777" w:rsidR="00290870" w:rsidRPr="008E6330" w:rsidRDefault="00290870" w:rsidP="00290870">
            <w:pPr>
              <w:ind w:left="175" w:right="141"/>
              <w:rPr>
                <w:rFonts w:cs="Arial"/>
                <w:spacing w:val="6"/>
                <w:position w:val="6"/>
              </w:rPr>
            </w:pPr>
          </w:p>
        </w:tc>
        <w:tc>
          <w:tcPr>
            <w:tcW w:w="743" w:type="pct"/>
            <w:gridSpan w:val="4"/>
            <w:shd w:val="clear" w:color="auto" w:fill="FFFFFF"/>
          </w:tcPr>
          <w:p w14:paraId="141EF100" w14:textId="3077E4A6" w:rsidR="00290870" w:rsidRPr="008E6330" w:rsidRDefault="00290870" w:rsidP="00290870">
            <w:pPr>
              <w:ind w:left="175" w:right="141"/>
              <w:rPr>
                <w:rFonts w:cs="Arial"/>
                <w:b/>
                <w:spacing w:val="6"/>
                <w:position w:val="6"/>
              </w:rPr>
            </w:pPr>
            <w:r w:rsidRPr="00351D1A">
              <w:t xml:space="preserve">Wednesday </w:t>
            </w:r>
          </w:p>
        </w:tc>
        <w:tc>
          <w:tcPr>
            <w:tcW w:w="538" w:type="pct"/>
            <w:gridSpan w:val="2"/>
            <w:shd w:val="clear" w:color="auto" w:fill="FFFFFF"/>
          </w:tcPr>
          <w:p w14:paraId="67C26ABD" w14:textId="00CEAF12" w:rsidR="00290870" w:rsidRPr="008E6330" w:rsidRDefault="00290870" w:rsidP="00290870">
            <w:pPr>
              <w:ind w:left="175" w:right="141"/>
              <w:rPr>
                <w:rFonts w:cs="Arial"/>
                <w:b/>
                <w:spacing w:val="6"/>
                <w:position w:val="6"/>
              </w:rPr>
            </w:pPr>
          </w:p>
        </w:tc>
        <w:tc>
          <w:tcPr>
            <w:tcW w:w="697" w:type="pct"/>
            <w:gridSpan w:val="2"/>
            <w:vMerge/>
            <w:shd w:val="clear" w:color="auto" w:fill="FFFFFF"/>
          </w:tcPr>
          <w:p w14:paraId="2885B026" w14:textId="77777777" w:rsidR="00290870" w:rsidRPr="008E6330" w:rsidRDefault="00290870" w:rsidP="00290870">
            <w:pPr>
              <w:ind w:left="175" w:right="141"/>
              <w:rPr>
                <w:rFonts w:cs="Arial"/>
                <w:spacing w:val="6"/>
                <w:position w:val="6"/>
              </w:rPr>
            </w:pPr>
          </w:p>
        </w:tc>
        <w:tc>
          <w:tcPr>
            <w:tcW w:w="523" w:type="pct"/>
            <w:vMerge/>
            <w:shd w:val="clear" w:color="auto" w:fill="FFFFFF"/>
          </w:tcPr>
          <w:p w14:paraId="2BC37354" w14:textId="77777777" w:rsidR="00290870" w:rsidRPr="008E6330" w:rsidRDefault="00290870" w:rsidP="00290870">
            <w:pPr>
              <w:ind w:left="175" w:right="141"/>
              <w:rPr>
                <w:rFonts w:cs="Arial"/>
                <w:spacing w:val="6"/>
                <w:position w:val="6"/>
              </w:rPr>
            </w:pPr>
          </w:p>
        </w:tc>
      </w:tr>
      <w:tr w:rsidR="00290870" w:rsidRPr="008E6330" w14:paraId="4B69DB60" w14:textId="77777777" w:rsidTr="00290870">
        <w:trPr>
          <w:trHeight w:val="100"/>
        </w:trPr>
        <w:tc>
          <w:tcPr>
            <w:tcW w:w="765" w:type="pct"/>
            <w:gridSpan w:val="3"/>
            <w:vMerge/>
            <w:shd w:val="clear" w:color="auto" w:fill="FFFFFF"/>
          </w:tcPr>
          <w:p w14:paraId="2D2C8890" w14:textId="77777777" w:rsidR="00290870" w:rsidRPr="008E6330" w:rsidRDefault="00290870" w:rsidP="00290870">
            <w:pPr>
              <w:ind w:left="175" w:right="141"/>
              <w:rPr>
                <w:rFonts w:cs="Arial"/>
                <w:spacing w:val="6"/>
                <w:position w:val="6"/>
              </w:rPr>
            </w:pPr>
          </w:p>
        </w:tc>
        <w:tc>
          <w:tcPr>
            <w:tcW w:w="696" w:type="pct"/>
            <w:gridSpan w:val="3"/>
            <w:vMerge/>
            <w:shd w:val="clear" w:color="auto" w:fill="FFFFFF"/>
          </w:tcPr>
          <w:p w14:paraId="207FC751" w14:textId="77777777" w:rsidR="00290870" w:rsidRPr="008E6330" w:rsidRDefault="00290870" w:rsidP="00290870">
            <w:pPr>
              <w:ind w:left="175" w:right="141"/>
              <w:rPr>
                <w:rFonts w:cs="Arial"/>
                <w:spacing w:val="6"/>
                <w:position w:val="6"/>
              </w:rPr>
            </w:pPr>
          </w:p>
        </w:tc>
        <w:tc>
          <w:tcPr>
            <w:tcW w:w="1037" w:type="pct"/>
            <w:vMerge/>
            <w:shd w:val="clear" w:color="auto" w:fill="FFFFFF"/>
          </w:tcPr>
          <w:p w14:paraId="610E4172" w14:textId="77777777" w:rsidR="00290870" w:rsidRPr="008E6330" w:rsidRDefault="00290870" w:rsidP="00290870">
            <w:pPr>
              <w:ind w:left="175" w:right="141"/>
              <w:rPr>
                <w:rFonts w:cs="Arial"/>
                <w:spacing w:val="6"/>
                <w:position w:val="6"/>
              </w:rPr>
            </w:pPr>
          </w:p>
        </w:tc>
        <w:tc>
          <w:tcPr>
            <w:tcW w:w="743" w:type="pct"/>
            <w:gridSpan w:val="4"/>
            <w:shd w:val="clear" w:color="auto" w:fill="FFFFFF"/>
          </w:tcPr>
          <w:p w14:paraId="33E20460" w14:textId="028B8BFA" w:rsidR="00290870" w:rsidRPr="008E6330" w:rsidRDefault="00290870" w:rsidP="00290870">
            <w:pPr>
              <w:ind w:left="175" w:right="141"/>
              <w:rPr>
                <w:rFonts w:cs="Arial"/>
                <w:b/>
                <w:spacing w:val="6"/>
                <w:position w:val="6"/>
              </w:rPr>
            </w:pPr>
            <w:r w:rsidRPr="00351D1A">
              <w:t>Thursday</w:t>
            </w:r>
          </w:p>
        </w:tc>
        <w:tc>
          <w:tcPr>
            <w:tcW w:w="538" w:type="pct"/>
            <w:gridSpan w:val="2"/>
            <w:shd w:val="clear" w:color="auto" w:fill="FFFFFF"/>
          </w:tcPr>
          <w:p w14:paraId="7AF19624" w14:textId="0A63DB55" w:rsidR="00290870" w:rsidRPr="008E6330" w:rsidRDefault="00290870" w:rsidP="00290870">
            <w:pPr>
              <w:ind w:left="175" w:right="141"/>
              <w:rPr>
                <w:rFonts w:cs="Arial"/>
                <w:b/>
                <w:spacing w:val="6"/>
                <w:position w:val="6"/>
              </w:rPr>
            </w:pPr>
          </w:p>
        </w:tc>
        <w:tc>
          <w:tcPr>
            <w:tcW w:w="697" w:type="pct"/>
            <w:gridSpan w:val="2"/>
            <w:vMerge/>
            <w:shd w:val="clear" w:color="auto" w:fill="FFFFFF"/>
          </w:tcPr>
          <w:p w14:paraId="2119DA37" w14:textId="77777777" w:rsidR="00290870" w:rsidRPr="008E6330" w:rsidRDefault="00290870" w:rsidP="00290870">
            <w:pPr>
              <w:ind w:left="175" w:right="141"/>
              <w:rPr>
                <w:rFonts w:cs="Arial"/>
                <w:spacing w:val="6"/>
                <w:position w:val="6"/>
              </w:rPr>
            </w:pPr>
          </w:p>
        </w:tc>
        <w:tc>
          <w:tcPr>
            <w:tcW w:w="523" w:type="pct"/>
            <w:vMerge/>
            <w:shd w:val="clear" w:color="auto" w:fill="FFFFFF"/>
          </w:tcPr>
          <w:p w14:paraId="77D542A0" w14:textId="77777777" w:rsidR="00290870" w:rsidRPr="008E6330" w:rsidRDefault="00290870" w:rsidP="00290870">
            <w:pPr>
              <w:ind w:left="175" w:right="141"/>
              <w:rPr>
                <w:rFonts w:cs="Arial"/>
                <w:spacing w:val="6"/>
                <w:position w:val="6"/>
              </w:rPr>
            </w:pPr>
          </w:p>
        </w:tc>
      </w:tr>
      <w:tr w:rsidR="00290870" w:rsidRPr="008E6330" w14:paraId="2CCCB537" w14:textId="77777777" w:rsidTr="00290870">
        <w:trPr>
          <w:trHeight w:val="100"/>
        </w:trPr>
        <w:tc>
          <w:tcPr>
            <w:tcW w:w="765" w:type="pct"/>
            <w:gridSpan w:val="3"/>
            <w:vMerge/>
            <w:shd w:val="clear" w:color="auto" w:fill="FFFFFF"/>
          </w:tcPr>
          <w:p w14:paraId="3711D767" w14:textId="77777777" w:rsidR="00290870" w:rsidRPr="008E6330" w:rsidRDefault="00290870" w:rsidP="00290870">
            <w:pPr>
              <w:ind w:left="175" w:right="141"/>
              <w:rPr>
                <w:rFonts w:cs="Arial"/>
                <w:spacing w:val="6"/>
                <w:position w:val="6"/>
              </w:rPr>
            </w:pPr>
          </w:p>
        </w:tc>
        <w:tc>
          <w:tcPr>
            <w:tcW w:w="696" w:type="pct"/>
            <w:gridSpan w:val="3"/>
            <w:vMerge/>
            <w:shd w:val="clear" w:color="auto" w:fill="FFFFFF"/>
          </w:tcPr>
          <w:p w14:paraId="428168FA" w14:textId="77777777" w:rsidR="00290870" w:rsidRPr="008E6330" w:rsidRDefault="00290870" w:rsidP="00290870">
            <w:pPr>
              <w:ind w:left="175" w:right="141"/>
              <w:rPr>
                <w:rFonts w:cs="Arial"/>
                <w:spacing w:val="6"/>
                <w:position w:val="6"/>
              </w:rPr>
            </w:pPr>
          </w:p>
        </w:tc>
        <w:tc>
          <w:tcPr>
            <w:tcW w:w="1037" w:type="pct"/>
            <w:vMerge/>
            <w:shd w:val="clear" w:color="auto" w:fill="FFFFFF"/>
          </w:tcPr>
          <w:p w14:paraId="79A5217F" w14:textId="77777777" w:rsidR="00290870" w:rsidRPr="008E6330" w:rsidRDefault="00290870" w:rsidP="00290870">
            <w:pPr>
              <w:ind w:left="175" w:right="141"/>
              <w:rPr>
                <w:rFonts w:cs="Arial"/>
                <w:spacing w:val="6"/>
                <w:position w:val="6"/>
              </w:rPr>
            </w:pPr>
          </w:p>
        </w:tc>
        <w:tc>
          <w:tcPr>
            <w:tcW w:w="743" w:type="pct"/>
            <w:gridSpan w:val="4"/>
            <w:shd w:val="clear" w:color="auto" w:fill="FFFFFF"/>
          </w:tcPr>
          <w:p w14:paraId="2D3FF9EE" w14:textId="3E8596DD" w:rsidR="00290870" w:rsidRPr="008E6330" w:rsidRDefault="00290870" w:rsidP="00290870">
            <w:pPr>
              <w:ind w:left="175" w:right="141"/>
              <w:rPr>
                <w:rFonts w:cs="Arial"/>
                <w:b/>
                <w:spacing w:val="6"/>
                <w:position w:val="6"/>
              </w:rPr>
            </w:pPr>
            <w:r w:rsidRPr="00351D1A">
              <w:t>Friday</w:t>
            </w:r>
          </w:p>
        </w:tc>
        <w:tc>
          <w:tcPr>
            <w:tcW w:w="538" w:type="pct"/>
            <w:gridSpan w:val="2"/>
            <w:shd w:val="clear" w:color="auto" w:fill="FFFFFF"/>
          </w:tcPr>
          <w:p w14:paraId="4F030DCE" w14:textId="77D7CF7E" w:rsidR="00290870" w:rsidRPr="008E6330" w:rsidRDefault="00290870" w:rsidP="00290870">
            <w:pPr>
              <w:ind w:left="175" w:right="141"/>
              <w:rPr>
                <w:rFonts w:cs="Arial"/>
                <w:b/>
                <w:spacing w:val="6"/>
                <w:position w:val="6"/>
              </w:rPr>
            </w:pPr>
          </w:p>
        </w:tc>
        <w:tc>
          <w:tcPr>
            <w:tcW w:w="697" w:type="pct"/>
            <w:gridSpan w:val="2"/>
            <w:vMerge/>
            <w:shd w:val="clear" w:color="auto" w:fill="FFFFFF"/>
          </w:tcPr>
          <w:p w14:paraId="43357DAA" w14:textId="77777777" w:rsidR="00290870" w:rsidRPr="008E6330" w:rsidRDefault="00290870" w:rsidP="00290870">
            <w:pPr>
              <w:ind w:left="175" w:right="141"/>
              <w:rPr>
                <w:rFonts w:cs="Arial"/>
                <w:spacing w:val="6"/>
                <w:position w:val="6"/>
              </w:rPr>
            </w:pPr>
          </w:p>
        </w:tc>
        <w:tc>
          <w:tcPr>
            <w:tcW w:w="523" w:type="pct"/>
            <w:vMerge/>
            <w:shd w:val="clear" w:color="auto" w:fill="FFFFFF"/>
          </w:tcPr>
          <w:p w14:paraId="7622B6D3" w14:textId="77777777" w:rsidR="00290870" w:rsidRPr="008E6330" w:rsidRDefault="00290870" w:rsidP="00290870">
            <w:pPr>
              <w:ind w:left="175" w:right="141"/>
              <w:rPr>
                <w:rFonts w:cs="Arial"/>
                <w:spacing w:val="6"/>
                <w:position w:val="6"/>
              </w:rPr>
            </w:pPr>
          </w:p>
        </w:tc>
      </w:tr>
      <w:tr w:rsidR="007C2D83" w:rsidRPr="008E6330" w14:paraId="01205541" w14:textId="77777777" w:rsidTr="00290870">
        <w:trPr>
          <w:trHeight w:val="70"/>
        </w:trPr>
        <w:tc>
          <w:tcPr>
            <w:tcW w:w="2719" w:type="pct"/>
            <w:gridSpan w:val="8"/>
            <w:shd w:val="clear" w:color="auto" w:fill="FFFFFF"/>
          </w:tcPr>
          <w:p w14:paraId="715C7C75" w14:textId="77777777" w:rsidR="007C2D83" w:rsidRPr="008E6330" w:rsidRDefault="007C2D83" w:rsidP="007C2D83">
            <w:pPr>
              <w:ind w:left="175" w:right="141"/>
              <w:jc w:val="right"/>
              <w:rPr>
                <w:rFonts w:cs="Arial"/>
                <w:b/>
                <w:spacing w:val="6"/>
                <w:position w:val="6"/>
              </w:rPr>
            </w:pPr>
            <w:r w:rsidRPr="008E6330">
              <w:rPr>
                <w:rFonts w:cs="Arial"/>
                <w:b/>
                <w:spacing w:val="6"/>
                <w:position w:val="6"/>
              </w:rPr>
              <w:t>Total cost details</w:t>
            </w:r>
          </w:p>
        </w:tc>
        <w:tc>
          <w:tcPr>
            <w:tcW w:w="2281" w:type="pct"/>
            <w:gridSpan w:val="8"/>
            <w:shd w:val="clear" w:color="auto" w:fill="FFFFFF"/>
          </w:tcPr>
          <w:p w14:paraId="041F8CFE" w14:textId="77777777" w:rsidR="007C2D83" w:rsidRPr="008E6330" w:rsidRDefault="007C2D83" w:rsidP="007C2D83">
            <w:pPr>
              <w:ind w:left="175" w:right="141"/>
              <w:rPr>
                <w:rFonts w:cs="Arial"/>
                <w:b/>
                <w:spacing w:val="6"/>
                <w:position w:val="6"/>
              </w:rPr>
            </w:pPr>
            <w:r w:rsidRPr="008E6330">
              <w:rPr>
                <w:rFonts w:cs="Arial"/>
                <w:b/>
                <w:spacing w:val="6"/>
                <w:position w:val="6"/>
              </w:rPr>
              <w:t>£</w:t>
            </w:r>
          </w:p>
          <w:p w14:paraId="4970A2BF" w14:textId="77777777" w:rsidR="007C2D83" w:rsidRPr="008E6330" w:rsidRDefault="007C2D83" w:rsidP="007C2D83">
            <w:pPr>
              <w:ind w:left="175" w:right="141"/>
              <w:rPr>
                <w:rFonts w:cs="Arial"/>
                <w:b/>
                <w:spacing w:val="6"/>
                <w:position w:val="6"/>
              </w:rPr>
            </w:pPr>
          </w:p>
        </w:tc>
      </w:tr>
      <w:tr w:rsidR="007C2D83" w:rsidRPr="008E6330" w14:paraId="46AEACAC" w14:textId="77777777" w:rsidTr="00805D34">
        <w:trPr>
          <w:trHeight w:val="70"/>
        </w:trPr>
        <w:tc>
          <w:tcPr>
            <w:tcW w:w="5000" w:type="pct"/>
            <w:gridSpan w:val="16"/>
            <w:tcBorders>
              <w:bottom w:val="single" w:sz="4" w:space="0" w:color="auto"/>
            </w:tcBorders>
            <w:shd w:val="clear" w:color="auto" w:fill="00B050"/>
          </w:tcPr>
          <w:p w14:paraId="50734640" w14:textId="77777777" w:rsidR="007C2D83" w:rsidRPr="00630674" w:rsidRDefault="007C2D83" w:rsidP="007C2D83">
            <w:pPr>
              <w:ind w:left="175" w:right="141"/>
              <w:jc w:val="center"/>
              <w:rPr>
                <w:rFonts w:cs="Arial"/>
                <w:b/>
                <w:color w:val="FFFFFF"/>
                <w:sz w:val="22"/>
              </w:rPr>
            </w:pPr>
            <w:r w:rsidRPr="00630674">
              <w:rPr>
                <w:rFonts w:cs="Arial"/>
                <w:b/>
                <w:color w:val="FFFFFF"/>
                <w:sz w:val="22"/>
              </w:rPr>
              <w:t>Student Declaration</w:t>
            </w:r>
          </w:p>
          <w:p w14:paraId="715AE276" w14:textId="77777777" w:rsidR="007C2D83" w:rsidRPr="008E6330" w:rsidRDefault="007C2D83" w:rsidP="007C2D83">
            <w:pPr>
              <w:ind w:left="175" w:right="141"/>
              <w:jc w:val="center"/>
              <w:rPr>
                <w:rFonts w:cs="Arial"/>
                <w:b/>
              </w:rPr>
            </w:pPr>
            <w:r w:rsidRPr="008E6330">
              <w:rPr>
                <w:rFonts w:cs="Arial"/>
                <w:b/>
                <w:color w:val="FFFFFF"/>
              </w:rPr>
              <w:t>(please ensure you have read and understood the below)</w:t>
            </w:r>
          </w:p>
        </w:tc>
      </w:tr>
      <w:tr w:rsidR="007C2D83" w:rsidRPr="008E6330" w14:paraId="74887C1A" w14:textId="77777777" w:rsidTr="00805D34">
        <w:trPr>
          <w:trHeight w:val="70"/>
        </w:trPr>
        <w:tc>
          <w:tcPr>
            <w:tcW w:w="5000" w:type="pct"/>
            <w:gridSpan w:val="16"/>
            <w:tcBorders>
              <w:bottom w:val="nil"/>
            </w:tcBorders>
            <w:shd w:val="clear" w:color="auto" w:fill="FFFFFF"/>
          </w:tcPr>
          <w:p w14:paraId="36231A3A" w14:textId="77777777" w:rsidR="007C2D83" w:rsidRPr="008E6330" w:rsidRDefault="007C2D83" w:rsidP="007C2D83">
            <w:pPr>
              <w:ind w:left="175" w:right="141"/>
              <w:contextualSpacing/>
              <w:rPr>
                <w:rFonts w:cs="Arial"/>
                <w:spacing w:val="6"/>
                <w:position w:val="6"/>
              </w:rPr>
            </w:pPr>
          </w:p>
          <w:p w14:paraId="7BB1F171"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7C2D83" w:rsidRPr="008E6330" w14:paraId="35AF2513" w14:textId="77777777" w:rsidTr="00805D34">
        <w:trPr>
          <w:trHeight w:val="70"/>
        </w:trPr>
        <w:tc>
          <w:tcPr>
            <w:tcW w:w="5000" w:type="pct"/>
            <w:gridSpan w:val="16"/>
            <w:tcBorders>
              <w:top w:val="nil"/>
              <w:bottom w:val="nil"/>
            </w:tcBorders>
            <w:shd w:val="clear" w:color="auto" w:fill="FFFFFF"/>
          </w:tcPr>
          <w:p w14:paraId="330DDB9F"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7C2D83" w:rsidRPr="008E6330" w14:paraId="52B0F21E" w14:textId="77777777" w:rsidTr="00805D34">
        <w:trPr>
          <w:trHeight w:val="70"/>
        </w:trPr>
        <w:tc>
          <w:tcPr>
            <w:tcW w:w="5000" w:type="pct"/>
            <w:gridSpan w:val="16"/>
            <w:tcBorders>
              <w:top w:val="nil"/>
              <w:bottom w:val="nil"/>
            </w:tcBorders>
            <w:shd w:val="clear" w:color="auto" w:fill="FFFFFF"/>
          </w:tcPr>
          <w:p w14:paraId="1B2E1A3A"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7C2D83" w:rsidRPr="008E6330" w14:paraId="24BE9490" w14:textId="77777777" w:rsidTr="00805D34">
        <w:trPr>
          <w:trHeight w:val="70"/>
        </w:trPr>
        <w:tc>
          <w:tcPr>
            <w:tcW w:w="5000" w:type="pct"/>
            <w:gridSpan w:val="16"/>
            <w:tcBorders>
              <w:top w:val="nil"/>
              <w:bottom w:val="nil"/>
            </w:tcBorders>
            <w:shd w:val="clear" w:color="auto" w:fill="FFFFFF"/>
          </w:tcPr>
          <w:p w14:paraId="69455AF0"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7C2D83" w:rsidRPr="008E6330" w14:paraId="07BB62CA" w14:textId="77777777" w:rsidTr="00805D34">
        <w:trPr>
          <w:trHeight w:val="70"/>
        </w:trPr>
        <w:tc>
          <w:tcPr>
            <w:tcW w:w="5000" w:type="pct"/>
            <w:gridSpan w:val="16"/>
            <w:tcBorders>
              <w:top w:val="nil"/>
              <w:bottom w:val="nil"/>
            </w:tcBorders>
            <w:shd w:val="clear" w:color="auto" w:fill="FFFFFF"/>
          </w:tcPr>
          <w:p w14:paraId="3E5616F4"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7C2D83" w:rsidRPr="008E6330" w14:paraId="61F9F4C2" w14:textId="77777777" w:rsidTr="00805D34">
        <w:trPr>
          <w:trHeight w:val="70"/>
        </w:trPr>
        <w:tc>
          <w:tcPr>
            <w:tcW w:w="5000" w:type="pct"/>
            <w:gridSpan w:val="16"/>
            <w:tcBorders>
              <w:top w:val="nil"/>
              <w:bottom w:val="nil"/>
            </w:tcBorders>
            <w:shd w:val="clear" w:color="auto" w:fill="FFFFFF"/>
          </w:tcPr>
          <w:p w14:paraId="3AC9922F"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7C2D83" w:rsidRPr="008E6330" w14:paraId="347E2813" w14:textId="77777777" w:rsidTr="00805D34">
        <w:trPr>
          <w:trHeight w:val="70"/>
        </w:trPr>
        <w:tc>
          <w:tcPr>
            <w:tcW w:w="5000" w:type="pct"/>
            <w:gridSpan w:val="16"/>
            <w:tcBorders>
              <w:top w:val="nil"/>
              <w:bottom w:val="nil"/>
            </w:tcBorders>
            <w:shd w:val="clear" w:color="auto" w:fill="FFFFFF"/>
          </w:tcPr>
          <w:p w14:paraId="4D2F8E97"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7C2D83" w:rsidRPr="008E6330" w14:paraId="73C22084" w14:textId="77777777" w:rsidTr="00805D34">
        <w:trPr>
          <w:trHeight w:val="80"/>
        </w:trPr>
        <w:tc>
          <w:tcPr>
            <w:tcW w:w="5000" w:type="pct"/>
            <w:gridSpan w:val="16"/>
            <w:tcBorders>
              <w:top w:val="nil"/>
              <w:bottom w:val="nil"/>
            </w:tcBorders>
            <w:shd w:val="clear" w:color="auto" w:fill="FFFFFF"/>
          </w:tcPr>
          <w:p w14:paraId="66D425FC" w14:textId="77777777" w:rsidR="007C2D83" w:rsidRPr="008E6330" w:rsidRDefault="007C2D83" w:rsidP="007C2D83">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7C2D83" w:rsidRPr="008E6330" w14:paraId="51F1ACAD" w14:textId="77777777" w:rsidTr="00805D34">
        <w:trPr>
          <w:trHeight w:val="70"/>
        </w:trPr>
        <w:tc>
          <w:tcPr>
            <w:tcW w:w="5000" w:type="pct"/>
            <w:gridSpan w:val="16"/>
            <w:tcBorders>
              <w:top w:val="nil"/>
              <w:bottom w:val="nil"/>
            </w:tcBorders>
            <w:shd w:val="clear" w:color="auto" w:fill="FFFFFF"/>
          </w:tcPr>
          <w:p w14:paraId="79665E56"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673E0925" w14:textId="77777777" w:rsidR="007C2D83" w:rsidRPr="001E0772" w:rsidRDefault="007C2D83" w:rsidP="007C2D83">
            <w:pPr>
              <w:ind w:left="175" w:right="141"/>
              <w:contextualSpacing/>
              <w:rPr>
                <w:rFonts w:cs="Arial"/>
                <w:spacing w:val="6"/>
                <w:position w:val="6"/>
                <w:sz w:val="12"/>
                <w:szCs w:val="12"/>
              </w:rPr>
            </w:pPr>
          </w:p>
        </w:tc>
      </w:tr>
      <w:tr w:rsidR="007C2D83" w:rsidRPr="008E6330" w14:paraId="5FCFD57E" w14:textId="77777777" w:rsidTr="00805D34">
        <w:trPr>
          <w:trHeight w:val="70"/>
        </w:trPr>
        <w:tc>
          <w:tcPr>
            <w:tcW w:w="5000" w:type="pct"/>
            <w:gridSpan w:val="16"/>
            <w:tcBorders>
              <w:top w:val="nil"/>
              <w:bottom w:val="single" w:sz="4" w:space="0" w:color="auto"/>
            </w:tcBorders>
            <w:shd w:val="clear" w:color="auto" w:fill="FFFFFF" w:themeFill="background1"/>
          </w:tcPr>
          <w:p w14:paraId="3F7A59B1" w14:textId="77777777" w:rsidR="007C2D83" w:rsidRPr="00805D34" w:rsidRDefault="007C2D83" w:rsidP="007C2D83">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53CFA3E8" w14:textId="77777777" w:rsidR="007C2D83" w:rsidRPr="001E0772" w:rsidRDefault="007C2D83" w:rsidP="007C2D83">
            <w:pPr>
              <w:ind w:left="175" w:right="141"/>
              <w:contextualSpacing/>
              <w:rPr>
                <w:rFonts w:cs="Arial"/>
                <w:sz w:val="6"/>
                <w:szCs w:val="6"/>
                <w:highlight w:val="lightGray"/>
              </w:rPr>
            </w:pPr>
          </w:p>
        </w:tc>
      </w:tr>
      <w:tr w:rsidR="007C2D83" w:rsidRPr="008E6330" w14:paraId="5E2971E8" w14:textId="77777777" w:rsidTr="00290870">
        <w:trPr>
          <w:trHeight w:val="540"/>
        </w:trPr>
        <w:tc>
          <w:tcPr>
            <w:tcW w:w="583" w:type="pct"/>
            <w:tcBorders>
              <w:top w:val="single" w:sz="4" w:space="0" w:color="auto"/>
            </w:tcBorders>
            <w:shd w:val="clear" w:color="auto" w:fill="FFFFFF"/>
            <w:vAlign w:val="center"/>
          </w:tcPr>
          <w:p w14:paraId="433E3749" w14:textId="77777777" w:rsidR="007C2D83" w:rsidRPr="00BF0884" w:rsidRDefault="007C2D83" w:rsidP="007C2D83">
            <w:pPr>
              <w:ind w:left="175" w:right="141"/>
              <w:jc w:val="both"/>
              <w:rPr>
                <w:rFonts w:cs="Arial"/>
              </w:rPr>
            </w:pPr>
            <w:r w:rsidRPr="00BF0884">
              <w:rPr>
                <w:rFonts w:cs="Arial"/>
              </w:rPr>
              <w:t>DATE</w:t>
            </w:r>
          </w:p>
        </w:tc>
        <w:tc>
          <w:tcPr>
            <w:tcW w:w="601" w:type="pct"/>
            <w:gridSpan w:val="4"/>
            <w:tcBorders>
              <w:top w:val="single" w:sz="4" w:space="0" w:color="auto"/>
            </w:tcBorders>
            <w:shd w:val="clear" w:color="auto" w:fill="FFFFFF"/>
          </w:tcPr>
          <w:p w14:paraId="44DBD6AB" w14:textId="77777777" w:rsidR="007C2D83" w:rsidRPr="00BF0884" w:rsidRDefault="007C2D83" w:rsidP="007C2D83">
            <w:pPr>
              <w:ind w:left="175" w:right="141"/>
              <w:jc w:val="both"/>
              <w:rPr>
                <w:rFonts w:cs="Arial"/>
              </w:rPr>
            </w:pPr>
          </w:p>
        </w:tc>
        <w:tc>
          <w:tcPr>
            <w:tcW w:w="1314" w:type="pct"/>
            <w:gridSpan w:val="2"/>
            <w:tcBorders>
              <w:top w:val="single" w:sz="4" w:space="0" w:color="auto"/>
            </w:tcBorders>
            <w:shd w:val="clear" w:color="auto" w:fill="FFFFFF"/>
            <w:vAlign w:val="center"/>
          </w:tcPr>
          <w:p w14:paraId="40C72E38" w14:textId="77777777" w:rsidR="007C2D83" w:rsidRPr="00BF0884" w:rsidRDefault="007C2D83" w:rsidP="007C2D83">
            <w:pPr>
              <w:ind w:left="175" w:right="141"/>
              <w:jc w:val="both"/>
              <w:rPr>
                <w:rFonts w:cs="Arial"/>
              </w:rPr>
            </w:pPr>
            <w:r w:rsidRPr="00BF0884">
              <w:rPr>
                <w:rFonts w:cs="Arial"/>
              </w:rPr>
              <w:t>This form has been submitted by:</w:t>
            </w:r>
          </w:p>
        </w:tc>
        <w:tc>
          <w:tcPr>
            <w:tcW w:w="2502" w:type="pct"/>
            <w:gridSpan w:val="9"/>
            <w:tcBorders>
              <w:top w:val="single" w:sz="4" w:space="0" w:color="auto"/>
            </w:tcBorders>
            <w:shd w:val="clear" w:color="auto" w:fill="FFFFFF"/>
            <w:vAlign w:val="center"/>
          </w:tcPr>
          <w:p w14:paraId="3444FADA" w14:textId="77777777" w:rsidR="007C2D83" w:rsidRPr="008E6330" w:rsidRDefault="007C2D83" w:rsidP="007C2D83">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1E0772">
              <w:rPr>
                <w:rFonts w:cs="Arial"/>
                <w:i/>
              </w:rPr>
            </w:r>
            <w:r w:rsidR="001E0772">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1E0772">
              <w:rPr>
                <w:rFonts w:cs="Arial"/>
                <w:i/>
              </w:rPr>
            </w:r>
            <w:r w:rsidR="001E0772">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5558553C" w14:textId="77777777" w:rsidR="007C2D83" w:rsidRPr="008E6330" w:rsidRDefault="007C2D83" w:rsidP="007C2D83">
            <w:pPr>
              <w:ind w:left="175" w:right="141"/>
              <w:jc w:val="both"/>
              <w:rPr>
                <w:rFonts w:cs="Arial"/>
              </w:rPr>
            </w:pPr>
          </w:p>
          <w:p w14:paraId="38CAC90C" w14:textId="77777777" w:rsidR="007C2D83" w:rsidRPr="008E6330" w:rsidRDefault="007C2D83" w:rsidP="007C2D83">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1E0772">
              <w:rPr>
                <w:rFonts w:cs="Arial"/>
                <w:i/>
              </w:rPr>
            </w:r>
            <w:r w:rsidR="001E0772">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568F9A90" w14:textId="77777777" w:rsidR="007C2D83" w:rsidRPr="008E6330" w:rsidRDefault="007C2D83" w:rsidP="007C2D83">
            <w:pPr>
              <w:ind w:left="175" w:right="141"/>
              <w:jc w:val="both"/>
              <w:rPr>
                <w:rFonts w:cs="Arial"/>
              </w:rPr>
            </w:pPr>
          </w:p>
        </w:tc>
      </w:tr>
      <w:tr w:rsidR="007C2D83" w:rsidRPr="008E6330" w14:paraId="21E5D492" w14:textId="77777777" w:rsidTr="00805D34">
        <w:trPr>
          <w:trHeight w:val="70"/>
        </w:trPr>
        <w:tc>
          <w:tcPr>
            <w:tcW w:w="5000" w:type="pct"/>
            <w:gridSpan w:val="16"/>
            <w:shd w:val="clear" w:color="auto" w:fill="FFFFFF"/>
          </w:tcPr>
          <w:p w14:paraId="7703CB30" w14:textId="77777777" w:rsidR="007C2D83" w:rsidRDefault="007C2D83" w:rsidP="007C2D83">
            <w:pPr>
              <w:ind w:left="175" w:right="141"/>
              <w:rPr>
                <w:rFonts w:cs="Arial"/>
              </w:rPr>
            </w:pPr>
            <w:r w:rsidRPr="00BF0884">
              <w:rPr>
                <w:rFonts w:cs="Arial"/>
              </w:rPr>
              <w:t xml:space="preserve">Completed forms will need to be emailed to </w:t>
            </w:r>
            <w:hyperlink r:id="rId24" w:history="1">
              <w:r w:rsidRPr="00BF0884">
                <w:rPr>
                  <w:rFonts w:cs="Arial"/>
                  <w:color w:val="0000FF"/>
                  <w:u w:val="single"/>
                </w:rPr>
                <w:t>studentsupport@wea.org.uk</w:t>
              </w:r>
            </w:hyperlink>
            <w:r w:rsidRPr="00BF0884">
              <w:rPr>
                <w:rFonts w:cs="Arial"/>
              </w:rPr>
              <w:t xml:space="preserve"> </w:t>
            </w:r>
          </w:p>
          <w:p w14:paraId="6796DE94" w14:textId="77777777" w:rsidR="007C2D83" w:rsidRPr="00BF0884" w:rsidRDefault="007C2D83" w:rsidP="007C2D83">
            <w:pPr>
              <w:ind w:left="175" w:right="141"/>
              <w:rPr>
                <w:rFonts w:cs="Arial"/>
              </w:rPr>
            </w:pPr>
          </w:p>
        </w:tc>
      </w:tr>
      <w:tr w:rsidR="007C2D83" w:rsidRPr="008E6330" w14:paraId="548D68ED" w14:textId="77777777" w:rsidTr="00290870">
        <w:trPr>
          <w:trHeight w:val="70"/>
        </w:trPr>
        <w:tc>
          <w:tcPr>
            <w:tcW w:w="737" w:type="pct"/>
            <w:gridSpan w:val="2"/>
            <w:shd w:val="clear" w:color="auto" w:fill="F2F2F2" w:themeFill="background1" w:themeFillShade="F2"/>
          </w:tcPr>
          <w:p w14:paraId="0918A1BC" w14:textId="77777777" w:rsidR="007C2D83" w:rsidRPr="008E6330" w:rsidRDefault="007C2D83" w:rsidP="007C2D83">
            <w:pPr>
              <w:ind w:left="175" w:right="141"/>
              <w:rPr>
                <w:rFonts w:cs="Arial"/>
                <w:i/>
                <w:sz w:val="18"/>
              </w:rPr>
            </w:pPr>
            <w:r w:rsidRPr="008E6330">
              <w:rPr>
                <w:rFonts w:cs="Arial"/>
                <w:i/>
                <w:sz w:val="18"/>
              </w:rPr>
              <w:t>For office use</w:t>
            </w:r>
          </w:p>
        </w:tc>
        <w:tc>
          <w:tcPr>
            <w:tcW w:w="1761" w:type="pct"/>
            <w:gridSpan w:val="5"/>
            <w:shd w:val="clear" w:color="auto" w:fill="F2F2F2" w:themeFill="background1" w:themeFillShade="F2"/>
          </w:tcPr>
          <w:p w14:paraId="7D0EA110" w14:textId="0A8FB98E" w:rsidR="007C2D83" w:rsidRPr="008E6330" w:rsidRDefault="007C2D83" w:rsidP="001E0772">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502" w:type="pct"/>
            <w:gridSpan w:val="9"/>
            <w:shd w:val="clear" w:color="auto" w:fill="F2F2F2" w:themeFill="background1" w:themeFillShade="F2"/>
          </w:tcPr>
          <w:p w14:paraId="3545DF1F" w14:textId="77777777" w:rsidR="007C2D83" w:rsidRPr="008E6330" w:rsidRDefault="007C2D83" w:rsidP="007C2D83">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4FFF1C92" w14:textId="77777777" w:rsidR="00FA1A15" w:rsidRPr="00630674" w:rsidRDefault="00630674" w:rsidP="00630674">
      <w:pPr>
        <w:tabs>
          <w:tab w:val="left" w:pos="5073"/>
        </w:tabs>
        <w:ind w:left="-709" w:right="-165"/>
      </w:pPr>
      <w:r>
        <w:tab/>
      </w:r>
    </w:p>
    <w:sectPr w:rsidR="00FA1A15" w:rsidRPr="00630674" w:rsidSect="006E53F0">
      <w:footerReference w:type="default" r:id="rId25"/>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DD5A7" w14:textId="77777777" w:rsidR="006D0A2A" w:rsidRDefault="006D0A2A" w:rsidP="006D0A2A">
      <w:pPr>
        <w:spacing w:after="0" w:line="240" w:lineRule="auto"/>
      </w:pPr>
      <w:r>
        <w:separator/>
      </w:r>
    </w:p>
  </w:endnote>
  <w:endnote w:type="continuationSeparator" w:id="0">
    <w:p w14:paraId="5D00D841"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195D4CA3" w14:textId="673AF710" w:rsidR="00630674" w:rsidRPr="00630674" w:rsidRDefault="00630674" w:rsidP="00630674">
            <w:pPr>
              <w:pStyle w:val="Footer"/>
              <w:tabs>
                <w:tab w:val="clear" w:pos="4513"/>
              </w:tabs>
              <w:jc w:val="right"/>
              <w:rPr>
                <w:sz w:val="16"/>
              </w:rPr>
            </w:pPr>
            <w:r w:rsidRPr="00630674">
              <w:rPr>
                <w:sz w:val="16"/>
              </w:rPr>
              <w:t>DLS Childcare 2023-2024 v</w:t>
            </w:r>
            <w:r w:rsidR="001E0772">
              <w:rPr>
                <w:sz w:val="16"/>
              </w:rPr>
              <w:t>2</w:t>
            </w:r>
          </w:p>
          <w:p w14:paraId="2B51B5E0"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78BB0FBD"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78370" w14:textId="77777777" w:rsidR="006D0A2A" w:rsidRDefault="006D0A2A" w:rsidP="006D0A2A">
      <w:pPr>
        <w:spacing w:after="0" w:line="240" w:lineRule="auto"/>
      </w:pPr>
      <w:r>
        <w:separator/>
      </w:r>
    </w:p>
  </w:footnote>
  <w:footnote w:type="continuationSeparator" w:id="0">
    <w:p w14:paraId="357D2A61"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907EC"/>
    <w:rsid w:val="001E0772"/>
    <w:rsid w:val="00290870"/>
    <w:rsid w:val="002C3CBD"/>
    <w:rsid w:val="002E0223"/>
    <w:rsid w:val="00313DB9"/>
    <w:rsid w:val="004620E3"/>
    <w:rsid w:val="0046242A"/>
    <w:rsid w:val="004F2A13"/>
    <w:rsid w:val="005D464F"/>
    <w:rsid w:val="00630674"/>
    <w:rsid w:val="006A5C7E"/>
    <w:rsid w:val="006D0A2A"/>
    <w:rsid w:val="006E53F0"/>
    <w:rsid w:val="00795860"/>
    <w:rsid w:val="007C2D83"/>
    <w:rsid w:val="00805D34"/>
    <w:rsid w:val="008E6330"/>
    <w:rsid w:val="00901DDF"/>
    <w:rsid w:val="00910B7C"/>
    <w:rsid w:val="00AA0764"/>
    <w:rsid w:val="00AA7BEC"/>
    <w:rsid w:val="00AC3C2E"/>
    <w:rsid w:val="00BC19B3"/>
    <w:rsid w:val="00BE3FEB"/>
    <w:rsid w:val="00BF0884"/>
    <w:rsid w:val="00CC56F6"/>
    <w:rsid w:val="00CF5AF9"/>
    <w:rsid w:val="00D14FAF"/>
    <w:rsid w:val="00E31255"/>
    <w:rsid w:val="00F143AB"/>
    <w:rsid w:val="00F508C5"/>
    <w:rsid w:val="00FA1A15"/>
    <w:rsid w:val="00FF5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01AAC2A"/>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www.we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EC76B-B223-4596-B164-CA69E46FF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720</Words>
  <Characters>9805</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6</cp:revision>
  <dcterms:created xsi:type="dcterms:W3CDTF">2023-07-05T13:58:00Z</dcterms:created>
  <dcterms:modified xsi:type="dcterms:W3CDTF">2023-10-09T17:30:00Z</dcterms:modified>
</cp:coreProperties>
</file>